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658376" w14:textId="77777777" w:rsidR="00C94C07" w:rsidRDefault="00C94C07"/>
    <w:tbl>
      <w:tblPr>
        <w:tblStyle w:val="a"/>
        <w:tblW w:w="90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14"/>
        <w:gridCol w:w="4515"/>
      </w:tblGrid>
      <w:tr w:rsidR="00C94C07" w14:paraId="7EBD6BC0" w14:textId="77777777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14579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mails</w:t>
            </w:r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2F353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C94C07" w14:paraId="0A9699D0" w14:textId="77777777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B9DB9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ia</w:t>
            </w:r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E92E7" w14:textId="77777777" w:rsidR="00C94C07" w:rsidRDefault="00EF1772">
            <w:r>
              <w:t>mianguyenyen1904@gmail.com</w:t>
            </w:r>
          </w:p>
        </w:tc>
      </w:tr>
      <w:tr w:rsidR="00C94C07" w14:paraId="4E13E57A" w14:textId="77777777" w:rsidTr="00DF1EBF">
        <w:trPr>
          <w:trHeight w:val="321"/>
        </w:trPr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777A2" w14:textId="77777777" w:rsidR="00C94C07" w:rsidRDefault="00EF1772" w:rsidP="00DF1E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ious</w:t>
            </w:r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56F19" w14:textId="77777777" w:rsidR="00C94C07" w:rsidRPr="00DF1EBF" w:rsidRDefault="00EF1772" w:rsidP="00DF1EBF">
            <w:pPr>
              <w:pStyle w:val="Heading1"/>
              <w:spacing w:before="0" w:after="0" w:line="240" w:lineRule="auto"/>
              <w:rPr>
                <w:sz w:val="22"/>
                <w:szCs w:val="22"/>
              </w:rPr>
            </w:pPr>
            <w:bookmarkStart w:id="0" w:name="_6p3a34lebjwv" w:colFirst="0" w:colLast="0"/>
            <w:bookmarkEnd w:id="0"/>
            <w:r w:rsidRPr="00DF1EBF">
              <w:rPr>
                <w:sz w:val="22"/>
                <w:szCs w:val="22"/>
              </w:rPr>
              <w:t>preciousjulius4real@gmail.com</w:t>
            </w:r>
          </w:p>
        </w:tc>
      </w:tr>
      <w:tr w:rsidR="00C94C07" w14:paraId="54C245D8" w14:textId="77777777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75987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lice</w:t>
            </w:r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127292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licegaoglad@gmail.com</w:t>
            </w:r>
          </w:p>
        </w:tc>
      </w:tr>
      <w:tr w:rsidR="00C94C07" w14:paraId="7C096BF2" w14:textId="77777777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E6495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adia</w:t>
            </w:r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657E4C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adiamukhtar11@gmail.com</w:t>
            </w:r>
          </w:p>
          <w:p w14:paraId="35AAFF1A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107F2B83" w14:textId="77777777" w:rsidR="00C94C07" w:rsidRDefault="00EF1772">
      <w:pPr>
        <w:pStyle w:val="Heading1"/>
        <w:rPr>
          <w:sz w:val="24"/>
          <w:szCs w:val="24"/>
        </w:rPr>
      </w:pPr>
      <w:bookmarkStart w:id="1" w:name="_qru87v3eu66q" w:colFirst="0" w:colLast="0"/>
      <w:bookmarkEnd w:id="1"/>
      <w:r>
        <w:rPr>
          <w:sz w:val="24"/>
          <w:szCs w:val="24"/>
        </w:rPr>
        <w:t xml:space="preserve">Week# 1: </w:t>
      </w:r>
    </w:p>
    <w:p w14:paraId="79B4F928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Team members:</w:t>
      </w:r>
    </w:p>
    <w:p w14:paraId="2EC7790E" w14:textId="77777777" w:rsidR="00C94C07" w:rsidRDefault="00EF1772">
      <w:pPr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 xml:space="preserve">Precious </w:t>
      </w:r>
      <w:proofErr w:type="spellStart"/>
      <w:r>
        <w:rPr>
          <w:sz w:val="24"/>
          <w:szCs w:val="24"/>
        </w:rPr>
        <w:t>julius</w:t>
      </w:r>
      <w:proofErr w:type="spellEnd"/>
    </w:p>
    <w:p w14:paraId="357BDBF0" w14:textId="77777777" w:rsidR="00C94C07" w:rsidRDefault="00EF1772">
      <w:pPr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Mia</w:t>
      </w:r>
    </w:p>
    <w:p w14:paraId="6BB15576" w14:textId="77777777" w:rsidR="00C94C07" w:rsidRDefault="00EF1772">
      <w:pPr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Alice</w:t>
      </w:r>
    </w:p>
    <w:p w14:paraId="0D287074" w14:textId="77777777" w:rsidR="00C94C07" w:rsidRDefault="00EF1772">
      <w:pPr>
        <w:numPr>
          <w:ilvl w:val="0"/>
          <w:numId w:val="17"/>
        </w:numPr>
        <w:rPr>
          <w:sz w:val="24"/>
          <w:szCs w:val="24"/>
        </w:rPr>
      </w:pPr>
      <w:r>
        <w:rPr>
          <w:sz w:val="24"/>
          <w:szCs w:val="24"/>
        </w:rPr>
        <w:t>Sadia</w:t>
      </w:r>
    </w:p>
    <w:p w14:paraId="636ECADC" w14:textId="77777777" w:rsidR="00C94C07" w:rsidRDefault="00C94C07">
      <w:pPr>
        <w:rPr>
          <w:sz w:val="24"/>
          <w:szCs w:val="24"/>
        </w:rPr>
      </w:pPr>
    </w:p>
    <w:p w14:paraId="2C694705" w14:textId="77777777" w:rsidR="00C94C07" w:rsidRDefault="00EF1772">
      <w:pPr>
        <w:rPr>
          <w:sz w:val="24"/>
          <w:szCs w:val="24"/>
        </w:rPr>
      </w:pPr>
      <w:r>
        <w:rPr>
          <w:b/>
          <w:sz w:val="24"/>
          <w:szCs w:val="24"/>
        </w:rPr>
        <w:t>Date</w:t>
      </w:r>
      <w:r>
        <w:rPr>
          <w:sz w:val="24"/>
          <w:szCs w:val="24"/>
        </w:rPr>
        <w:t>: 10/03/2020</w:t>
      </w:r>
    </w:p>
    <w:p w14:paraId="5DD65046" w14:textId="77777777" w:rsidR="00C94C07" w:rsidRDefault="00EF1772">
      <w:pPr>
        <w:rPr>
          <w:sz w:val="24"/>
          <w:szCs w:val="24"/>
        </w:rPr>
      </w:pPr>
      <w:r>
        <w:rPr>
          <w:b/>
          <w:sz w:val="24"/>
          <w:szCs w:val="24"/>
        </w:rPr>
        <w:t>Project sponsor</w:t>
      </w:r>
      <w:r>
        <w:rPr>
          <w:sz w:val="24"/>
          <w:szCs w:val="24"/>
        </w:rPr>
        <w:t>: Sarah Rabb</w:t>
      </w:r>
    </w:p>
    <w:p w14:paraId="01D275E2" w14:textId="77777777" w:rsidR="00C94C07" w:rsidRDefault="00EF1772">
      <w:pPr>
        <w:pStyle w:val="Heading3"/>
        <w:rPr>
          <w:color w:val="000000"/>
          <w:sz w:val="24"/>
          <w:szCs w:val="24"/>
        </w:rPr>
      </w:pPr>
      <w:bookmarkStart w:id="2" w:name="_bsefadfxsoun" w:colFirst="0" w:colLast="0"/>
      <w:bookmarkEnd w:id="2"/>
      <w:r>
        <w:rPr>
          <w:color w:val="000000"/>
          <w:sz w:val="24"/>
          <w:szCs w:val="24"/>
        </w:rPr>
        <w:t xml:space="preserve">Project purpose: </w:t>
      </w:r>
    </w:p>
    <w:p w14:paraId="02011A86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 xml:space="preserve">The purpose of this project is to create a new form template within TELUS PS EMR suite in order to capture patient </w:t>
      </w:r>
      <w:proofErr w:type="gramStart"/>
      <w:r>
        <w:rPr>
          <w:sz w:val="24"/>
          <w:szCs w:val="24"/>
        </w:rPr>
        <w:t>information</w:t>
      </w:r>
      <w:proofErr w:type="gramEnd"/>
    </w:p>
    <w:p w14:paraId="7F633BBA" w14:textId="77777777" w:rsidR="00C94C07" w:rsidRDefault="00C94C07">
      <w:pPr>
        <w:rPr>
          <w:sz w:val="24"/>
          <w:szCs w:val="24"/>
        </w:rPr>
      </w:pPr>
    </w:p>
    <w:p w14:paraId="1CF7567D" w14:textId="77777777" w:rsidR="00C94C07" w:rsidRDefault="00EF1772">
      <w:pPr>
        <w:pStyle w:val="Heading3"/>
        <w:rPr>
          <w:color w:val="000000"/>
          <w:sz w:val="24"/>
          <w:szCs w:val="24"/>
        </w:rPr>
      </w:pPr>
      <w:bookmarkStart w:id="3" w:name="_219eilws5z75" w:colFirst="0" w:colLast="0"/>
      <w:bookmarkEnd w:id="3"/>
      <w:r>
        <w:rPr>
          <w:color w:val="000000"/>
          <w:sz w:val="24"/>
          <w:szCs w:val="24"/>
        </w:rPr>
        <w:t>Objective:</w:t>
      </w:r>
    </w:p>
    <w:p w14:paraId="57BDB86C" w14:textId="77777777" w:rsidR="00C94C07" w:rsidRDefault="00EF1772">
      <w:pPr>
        <w:rPr>
          <w:sz w:val="24"/>
          <w:szCs w:val="24"/>
          <w:highlight w:val="cyan"/>
        </w:rPr>
      </w:pPr>
      <w:r>
        <w:rPr>
          <w:sz w:val="24"/>
          <w:szCs w:val="24"/>
          <w:highlight w:val="cyan"/>
        </w:rPr>
        <w:t xml:space="preserve">Implementation of a new form/template within TELUS PS suite </w:t>
      </w:r>
    </w:p>
    <w:p w14:paraId="2458FE39" w14:textId="77777777" w:rsidR="00C94C07" w:rsidRDefault="00C94C07">
      <w:pPr>
        <w:rPr>
          <w:sz w:val="24"/>
          <w:szCs w:val="24"/>
        </w:rPr>
      </w:pPr>
    </w:p>
    <w:p w14:paraId="051D9545" w14:textId="77777777" w:rsidR="00C94C07" w:rsidRDefault="00EF1772">
      <w:pPr>
        <w:pStyle w:val="Heading3"/>
        <w:spacing w:before="100"/>
        <w:rPr>
          <w:color w:val="000000"/>
          <w:sz w:val="24"/>
          <w:szCs w:val="24"/>
        </w:rPr>
      </w:pPr>
      <w:bookmarkStart w:id="4" w:name="_94tsaci7qcx8" w:colFirst="0" w:colLast="0"/>
      <w:bookmarkEnd w:id="4"/>
      <w:r>
        <w:rPr>
          <w:b/>
          <w:color w:val="000000"/>
          <w:sz w:val="24"/>
          <w:szCs w:val="24"/>
        </w:rPr>
        <w:t>Team roster</w:t>
      </w:r>
      <w:r>
        <w:rPr>
          <w:color w:val="000000"/>
          <w:sz w:val="24"/>
          <w:szCs w:val="24"/>
        </w:rPr>
        <w:t xml:space="preserve"> </w:t>
      </w:r>
    </w:p>
    <w:p w14:paraId="5AF43342" w14:textId="77777777" w:rsidR="00C94C07" w:rsidRDefault="00EF1772">
      <w:pPr>
        <w:pStyle w:val="Heading3"/>
        <w:spacing w:before="100"/>
        <w:rPr>
          <w:color w:val="000000"/>
          <w:sz w:val="24"/>
          <w:szCs w:val="24"/>
        </w:rPr>
      </w:pPr>
      <w:bookmarkStart w:id="5" w:name="_s96kbpgdn1d" w:colFirst="0" w:colLast="0"/>
      <w:bookmarkEnd w:id="5"/>
      <w:r>
        <w:rPr>
          <w:color w:val="000000"/>
          <w:sz w:val="24"/>
          <w:szCs w:val="24"/>
        </w:rPr>
        <w:t>Who is resp</w:t>
      </w:r>
      <w:r>
        <w:rPr>
          <w:color w:val="000000"/>
          <w:sz w:val="24"/>
          <w:szCs w:val="24"/>
        </w:rPr>
        <w:t>onsible submitting the project at the end:</w:t>
      </w:r>
    </w:p>
    <w:p w14:paraId="655F57D8" w14:textId="77777777" w:rsidR="00C94C07" w:rsidRDefault="00EF1772">
      <w:pPr>
        <w:spacing w:before="100"/>
        <w:rPr>
          <w:sz w:val="24"/>
          <w:szCs w:val="24"/>
        </w:rPr>
      </w:pPr>
      <w:r>
        <w:rPr>
          <w:sz w:val="24"/>
          <w:szCs w:val="24"/>
        </w:rPr>
        <w:t>Editing: Sadia</w:t>
      </w:r>
    </w:p>
    <w:p w14:paraId="15B9F6C0" w14:textId="77777777" w:rsidR="00C94C07" w:rsidRDefault="00EF1772">
      <w:pPr>
        <w:spacing w:before="100"/>
        <w:rPr>
          <w:sz w:val="24"/>
          <w:szCs w:val="24"/>
        </w:rPr>
      </w:pPr>
      <w:r>
        <w:rPr>
          <w:sz w:val="24"/>
          <w:szCs w:val="24"/>
        </w:rPr>
        <w:t xml:space="preserve">Making sure APA </w:t>
      </w:r>
      <w:proofErr w:type="gramStart"/>
      <w:r>
        <w:rPr>
          <w:sz w:val="24"/>
          <w:szCs w:val="24"/>
        </w:rPr>
        <w:t>citations :</w:t>
      </w:r>
      <w:proofErr w:type="gramEnd"/>
      <w:r>
        <w:rPr>
          <w:sz w:val="24"/>
          <w:szCs w:val="24"/>
        </w:rPr>
        <w:t xml:space="preserve"> Precious</w:t>
      </w:r>
    </w:p>
    <w:p w14:paraId="1A3BF234" w14:textId="77777777" w:rsidR="00C94C07" w:rsidRDefault="00EF1772">
      <w:pPr>
        <w:spacing w:before="100"/>
        <w:rPr>
          <w:sz w:val="24"/>
          <w:szCs w:val="24"/>
        </w:rPr>
      </w:pPr>
      <w:r>
        <w:rPr>
          <w:sz w:val="24"/>
          <w:szCs w:val="24"/>
        </w:rPr>
        <w:t>Minute taker:</w:t>
      </w:r>
    </w:p>
    <w:p w14:paraId="08C76F30" w14:textId="77777777" w:rsidR="00C94C07" w:rsidRDefault="00EF1772">
      <w:pPr>
        <w:spacing w:before="100"/>
        <w:rPr>
          <w:sz w:val="24"/>
          <w:szCs w:val="24"/>
        </w:rPr>
      </w:pPr>
      <w:r>
        <w:rPr>
          <w:sz w:val="24"/>
          <w:szCs w:val="24"/>
        </w:rPr>
        <w:t xml:space="preserve">Submitting the project and </w:t>
      </w:r>
      <w:proofErr w:type="spellStart"/>
      <w:r>
        <w:rPr>
          <w:sz w:val="24"/>
          <w:szCs w:val="24"/>
        </w:rPr>
        <w:t>powerpoint</w:t>
      </w:r>
      <w:proofErr w:type="spellEnd"/>
      <w:r>
        <w:rPr>
          <w:sz w:val="24"/>
          <w:szCs w:val="24"/>
        </w:rPr>
        <w:t xml:space="preserve">: </w:t>
      </w:r>
    </w:p>
    <w:p w14:paraId="6601440D" w14:textId="77777777" w:rsidR="00C94C07" w:rsidRDefault="00EF1772">
      <w:pPr>
        <w:spacing w:before="100"/>
        <w:rPr>
          <w:sz w:val="24"/>
          <w:szCs w:val="24"/>
        </w:rPr>
      </w:pPr>
      <w:r>
        <w:rPr>
          <w:sz w:val="24"/>
          <w:szCs w:val="24"/>
        </w:rPr>
        <w:t xml:space="preserve">Status report: weekly </w:t>
      </w:r>
    </w:p>
    <w:p w14:paraId="599C88BA" w14:textId="77777777" w:rsidR="00C94C07" w:rsidRDefault="00EF1772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Week </w:t>
      </w:r>
      <w:proofErr w:type="gramStart"/>
      <w:r>
        <w:rPr>
          <w:b/>
          <w:sz w:val="24"/>
          <w:szCs w:val="24"/>
        </w:rPr>
        <w:t>1 :</w:t>
      </w:r>
      <w:proofErr w:type="gramEnd"/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Sadia</w:t>
      </w:r>
    </w:p>
    <w:p w14:paraId="653637E3" w14:textId="77777777" w:rsidR="00C94C07" w:rsidRDefault="00EF1772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Week </w:t>
      </w:r>
      <w:proofErr w:type="gramStart"/>
      <w:r>
        <w:rPr>
          <w:b/>
          <w:sz w:val="24"/>
          <w:szCs w:val="24"/>
        </w:rPr>
        <w:t>2 :</w:t>
      </w:r>
      <w:proofErr w:type="gramEnd"/>
      <w:r>
        <w:rPr>
          <w:sz w:val="24"/>
          <w:szCs w:val="24"/>
        </w:rPr>
        <w:t xml:space="preserve"> Alice</w:t>
      </w:r>
    </w:p>
    <w:p w14:paraId="6C0AE404" w14:textId="77777777" w:rsidR="00C94C07" w:rsidRDefault="00EF1772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Week </w:t>
      </w:r>
      <w:proofErr w:type="gramStart"/>
      <w:r>
        <w:rPr>
          <w:b/>
          <w:sz w:val="24"/>
          <w:szCs w:val="24"/>
        </w:rPr>
        <w:t>3 :</w:t>
      </w:r>
      <w:proofErr w:type="gramEnd"/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Mia </w:t>
      </w:r>
    </w:p>
    <w:p w14:paraId="78DA6483" w14:textId="77777777" w:rsidR="00C94C07" w:rsidRDefault="00EF1772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Week </w:t>
      </w:r>
      <w:proofErr w:type="gramStart"/>
      <w:r>
        <w:rPr>
          <w:b/>
          <w:sz w:val="24"/>
          <w:szCs w:val="24"/>
        </w:rPr>
        <w:t>4 :</w:t>
      </w:r>
      <w:proofErr w:type="gramEnd"/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Precious </w:t>
      </w:r>
    </w:p>
    <w:p w14:paraId="6D4EE78E" w14:textId="77777777" w:rsidR="00C94C07" w:rsidRDefault="00C94C07">
      <w:pPr>
        <w:rPr>
          <w:sz w:val="24"/>
          <w:szCs w:val="24"/>
        </w:rPr>
      </w:pPr>
    </w:p>
    <w:p w14:paraId="07161712" w14:textId="77777777" w:rsidR="00C94C07" w:rsidRDefault="00EF1772">
      <w:pPr>
        <w:rPr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Code of </w:t>
      </w:r>
      <w:proofErr w:type="gramStart"/>
      <w:r>
        <w:rPr>
          <w:b/>
          <w:sz w:val="24"/>
          <w:szCs w:val="24"/>
        </w:rPr>
        <w:t>conduct :</w:t>
      </w:r>
      <w:proofErr w:type="gramEnd"/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address the issue, communication, ask questions, listen to the team members, being accountable</w:t>
      </w:r>
    </w:p>
    <w:p w14:paraId="757FB0FA" w14:textId="77777777" w:rsidR="00C94C07" w:rsidRDefault="00C94C07">
      <w:pPr>
        <w:rPr>
          <w:sz w:val="24"/>
          <w:szCs w:val="24"/>
        </w:rPr>
      </w:pPr>
    </w:p>
    <w:p w14:paraId="3EB563CD" w14:textId="77777777" w:rsidR="00C94C07" w:rsidRDefault="00EF1772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Participation: </w:t>
      </w:r>
      <w:r>
        <w:rPr>
          <w:sz w:val="24"/>
          <w:szCs w:val="24"/>
        </w:rPr>
        <w:t>Each team member is responsible submitting the status report by their week of choice</w:t>
      </w:r>
    </w:p>
    <w:p w14:paraId="4FC28869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 xml:space="preserve">Be present to the </w:t>
      </w:r>
      <w:proofErr w:type="gramStart"/>
      <w:r>
        <w:rPr>
          <w:sz w:val="24"/>
          <w:szCs w:val="24"/>
        </w:rPr>
        <w:t>meetings</w:t>
      </w:r>
      <w:proofErr w:type="gramEnd"/>
    </w:p>
    <w:p w14:paraId="74F81549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Support other t</w:t>
      </w:r>
      <w:r>
        <w:rPr>
          <w:sz w:val="24"/>
          <w:szCs w:val="24"/>
        </w:rPr>
        <w:t xml:space="preserve">eam members if they need </w:t>
      </w:r>
      <w:proofErr w:type="gramStart"/>
      <w:r>
        <w:rPr>
          <w:sz w:val="24"/>
          <w:szCs w:val="24"/>
        </w:rPr>
        <w:t>help</w:t>
      </w:r>
      <w:proofErr w:type="gramEnd"/>
    </w:p>
    <w:p w14:paraId="6C5575FF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 xml:space="preserve">Ask questions for </w:t>
      </w:r>
      <w:proofErr w:type="gramStart"/>
      <w:r>
        <w:rPr>
          <w:sz w:val="24"/>
          <w:szCs w:val="24"/>
        </w:rPr>
        <w:t>clarity</w:t>
      </w:r>
      <w:proofErr w:type="gramEnd"/>
    </w:p>
    <w:p w14:paraId="259CA7CE" w14:textId="77777777" w:rsidR="00C94C07" w:rsidRDefault="00C94C07">
      <w:pPr>
        <w:rPr>
          <w:sz w:val="24"/>
          <w:szCs w:val="24"/>
        </w:rPr>
      </w:pPr>
    </w:p>
    <w:p w14:paraId="05DE6088" w14:textId="77777777" w:rsidR="00C94C07" w:rsidRDefault="00C94C07">
      <w:pPr>
        <w:rPr>
          <w:sz w:val="24"/>
          <w:szCs w:val="24"/>
        </w:rPr>
      </w:pPr>
    </w:p>
    <w:p w14:paraId="3F29FAF4" w14:textId="77777777" w:rsidR="00C94C07" w:rsidRDefault="00EF1772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Problem Solving: </w:t>
      </w:r>
      <w:r>
        <w:rPr>
          <w:sz w:val="24"/>
          <w:szCs w:val="24"/>
        </w:rPr>
        <w:t xml:space="preserve"> </w:t>
      </w:r>
    </w:p>
    <w:p w14:paraId="488D294C" w14:textId="77777777" w:rsidR="00C94C07" w:rsidRDefault="00C94C07">
      <w:pPr>
        <w:rPr>
          <w:b/>
          <w:sz w:val="24"/>
          <w:szCs w:val="24"/>
        </w:rPr>
      </w:pPr>
    </w:p>
    <w:p w14:paraId="6A762D76" w14:textId="77777777" w:rsidR="00C94C07" w:rsidRDefault="00EF1772">
      <w:pPr>
        <w:pStyle w:val="Heading3"/>
        <w:spacing w:before="100"/>
        <w:rPr>
          <w:color w:val="000000"/>
          <w:sz w:val="24"/>
          <w:szCs w:val="24"/>
        </w:rPr>
      </w:pPr>
      <w:bookmarkStart w:id="6" w:name="_1djygp88pkui" w:colFirst="0" w:colLast="0"/>
      <w:bookmarkEnd w:id="6"/>
      <w:r>
        <w:rPr>
          <w:b/>
          <w:color w:val="000000"/>
          <w:sz w:val="24"/>
          <w:szCs w:val="24"/>
        </w:rPr>
        <w:t xml:space="preserve">Contingency plan: </w:t>
      </w:r>
      <w:proofErr w:type="spellStart"/>
      <w:r>
        <w:rPr>
          <w:color w:val="000000"/>
          <w:sz w:val="24"/>
          <w:szCs w:val="24"/>
        </w:rPr>
        <w:t>Whatsapp</w:t>
      </w:r>
      <w:proofErr w:type="spellEnd"/>
      <w:r>
        <w:rPr>
          <w:color w:val="000000"/>
          <w:sz w:val="24"/>
          <w:szCs w:val="24"/>
        </w:rPr>
        <w:t xml:space="preserve"> group call, skype or </w:t>
      </w:r>
      <w:proofErr w:type="gramStart"/>
      <w:r>
        <w:rPr>
          <w:color w:val="000000"/>
          <w:sz w:val="24"/>
          <w:szCs w:val="24"/>
        </w:rPr>
        <w:t>zoom</w:t>
      </w:r>
      <w:proofErr w:type="gramEnd"/>
    </w:p>
    <w:p w14:paraId="52BAF470" w14:textId="77777777" w:rsidR="00C94C07" w:rsidRDefault="00EF1772">
      <w:pPr>
        <w:pStyle w:val="Heading3"/>
        <w:spacing w:before="100"/>
        <w:rPr>
          <w:color w:val="000000"/>
          <w:sz w:val="24"/>
          <w:szCs w:val="24"/>
        </w:rPr>
      </w:pPr>
      <w:bookmarkStart w:id="7" w:name="_7a0vb9tsh66v" w:colFirst="0" w:colLast="0"/>
      <w:bookmarkEnd w:id="7"/>
      <w:r>
        <w:rPr>
          <w:color w:val="000000"/>
          <w:sz w:val="24"/>
          <w:szCs w:val="24"/>
        </w:rPr>
        <w:t xml:space="preserve">Communication </w:t>
      </w:r>
      <w:proofErr w:type="gramStart"/>
      <w:r>
        <w:rPr>
          <w:color w:val="000000"/>
          <w:sz w:val="24"/>
          <w:szCs w:val="24"/>
        </w:rPr>
        <w:t>plan :</w:t>
      </w:r>
      <w:proofErr w:type="gramEnd"/>
      <w:r>
        <w:rPr>
          <w:color w:val="000000"/>
          <w:sz w:val="24"/>
          <w:szCs w:val="24"/>
        </w:rPr>
        <w:t xml:space="preserve"> </w:t>
      </w:r>
    </w:p>
    <w:p w14:paraId="69404E18" w14:textId="77777777" w:rsidR="00C94C07" w:rsidRDefault="00EF1772">
      <w:pPr>
        <w:spacing w:before="100"/>
        <w:rPr>
          <w:b/>
          <w:sz w:val="24"/>
          <w:szCs w:val="24"/>
        </w:rPr>
      </w:pPr>
      <w:proofErr w:type="spellStart"/>
      <w:r>
        <w:rPr>
          <w:sz w:val="24"/>
          <w:szCs w:val="24"/>
        </w:rPr>
        <w:t>Whatsapp</w:t>
      </w:r>
      <w:proofErr w:type="spellEnd"/>
    </w:p>
    <w:p w14:paraId="6300CDA7" w14:textId="77777777" w:rsidR="00C94C07" w:rsidRDefault="00EF1772">
      <w:pPr>
        <w:spacing w:before="100"/>
        <w:rPr>
          <w:sz w:val="24"/>
          <w:szCs w:val="24"/>
        </w:rPr>
      </w:pPr>
      <w:r>
        <w:rPr>
          <w:sz w:val="24"/>
          <w:szCs w:val="24"/>
        </w:rPr>
        <w:t xml:space="preserve">Edit work through google </w:t>
      </w:r>
      <w:proofErr w:type="gramStart"/>
      <w:r>
        <w:rPr>
          <w:sz w:val="24"/>
          <w:szCs w:val="24"/>
        </w:rPr>
        <w:t>doc</w:t>
      </w:r>
      <w:proofErr w:type="gramEnd"/>
    </w:p>
    <w:p w14:paraId="30DE5ED4" w14:textId="77777777" w:rsidR="00C94C07" w:rsidRDefault="00EF1772">
      <w:pPr>
        <w:spacing w:before="100"/>
        <w:rPr>
          <w:sz w:val="24"/>
          <w:szCs w:val="24"/>
        </w:rPr>
      </w:pPr>
      <w:r>
        <w:rPr>
          <w:sz w:val="24"/>
          <w:szCs w:val="24"/>
        </w:rPr>
        <w:t xml:space="preserve">Email if </w:t>
      </w:r>
      <w:proofErr w:type="gramStart"/>
      <w:r>
        <w:rPr>
          <w:sz w:val="24"/>
          <w:szCs w:val="24"/>
        </w:rPr>
        <w:t>needed</w:t>
      </w:r>
      <w:proofErr w:type="gramEnd"/>
    </w:p>
    <w:p w14:paraId="5DE8B8B7" w14:textId="77777777" w:rsidR="00C94C07" w:rsidRDefault="00EF1772">
      <w:pPr>
        <w:spacing w:before="100"/>
        <w:rPr>
          <w:sz w:val="24"/>
          <w:szCs w:val="24"/>
        </w:rPr>
      </w:pPr>
      <w:r>
        <w:rPr>
          <w:sz w:val="24"/>
          <w:szCs w:val="24"/>
        </w:rPr>
        <w:t xml:space="preserve">To meet via </w:t>
      </w:r>
      <w:proofErr w:type="spellStart"/>
      <w:r>
        <w:rPr>
          <w:sz w:val="24"/>
          <w:szCs w:val="24"/>
        </w:rPr>
        <w:t>whatsapp</w:t>
      </w:r>
      <w:proofErr w:type="spellEnd"/>
      <w:r>
        <w:rPr>
          <w:sz w:val="24"/>
          <w:szCs w:val="24"/>
        </w:rPr>
        <w:t xml:space="preserve"> group call whenever the group can’t meet in physical </w:t>
      </w:r>
      <w:proofErr w:type="spellStart"/>
      <w:r>
        <w:rPr>
          <w:sz w:val="24"/>
          <w:szCs w:val="24"/>
        </w:rPr>
        <w:t>incase</w:t>
      </w:r>
      <w:proofErr w:type="spellEnd"/>
      <w:r>
        <w:rPr>
          <w:sz w:val="24"/>
          <w:szCs w:val="24"/>
        </w:rPr>
        <w:t xml:space="preserve"> of school </w:t>
      </w:r>
      <w:proofErr w:type="gramStart"/>
      <w:r>
        <w:rPr>
          <w:sz w:val="24"/>
          <w:szCs w:val="24"/>
        </w:rPr>
        <w:t>closure</w:t>
      </w:r>
      <w:proofErr w:type="gramEnd"/>
    </w:p>
    <w:p w14:paraId="44032C2E" w14:textId="77777777" w:rsidR="00C94C07" w:rsidRDefault="00C94C07">
      <w:pPr>
        <w:spacing w:before="100"/>
        <w:rPr>
          <w:b/>
          <w:sz w:val="24"/>
          <w:szCs w:val="24"/>
        </w:rPr>
      </w:pPr>
    </w:p>
    <w:p w14:paraId="48C2C989" w14:textId="77777777" w:rsidR="00C94C07" w:rsidRDefault="00EF1772">
      <w:pPr>
        <w:pStyle w:val="Heading2"/>
        <w:spacing w:before="100"/>
        <w:rPr>
          <w:sz w:val="24"/>
          <w:szCs w:val="24"/>
        </w:rPr>
      </w:pPr>
      <w:bookmarkStart w:id="8" w:name="_720osobffnlr" w:colFirst="0" w:colLast="0"/>
      <w:bookmarkEnd w:id="8"/>
      <w:r>
        <w:rPr>
          <w:sz w:val="24"/>
          <w:szCs w:val="24"/>
        </w:rPr>
        <w:t xml:space="preserve">Project schedule </w:t>
      </w:r>
    </w:p>
    <w:p w14:paraId="73BA6B07" w14:textId="77777777" w:rsidR="00C94C07" w:rsidRDefault="00C94C07">
      <w:pPr>
        <w:spacing w:before="100"/>
        <w:rPr>
          <w:b/>
          <w:sz w:val="24"/>
          <w:szCs w:val="24"/>
        </w:rPr>
      </w:pPr>
    </w:p>
    <w:tbl>
      <w:tblPr>
        <w:tblStyle w:val="a0"/>
        <w:tblW w:w="91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35"/>
        <w:gridCol w:w="2235"/>
        <w:gridCol w:w="2235"/>
        <w:gridCol w:w="2490"/>
      </w:tblGrid>
      <w:tr w:rsidR="00C94C07" w14:paraId="712D3F1B" w14:textId="77777777">
        <w:tc>
          <w:tcPr>
            <w:tcW w:w="223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8D8B6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s</w:t>
            </w:r>
          </w:p>
        </w:tc>
        <w:tc>
          <w:tcPr>
            <w:tcW w:w="223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EB0FB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 and time</w:t>
            </w:r>
          </w:p>
        </w:tc>
        <w:tc>
          <w:tcPr>
            <w:tcW w:w="2235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28787B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embers </w:t>
            </w:r>
          </w:p>
        </w:tc>
        <w:tc>
          <w:tcPr>
            <w:tcW w:w="2490" w:type="dxa"/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2E4B8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ocation/Platform</w:t>
            </w:r>
          </w:p>
        </w:tc>
      </w:tr>
      <w:tr w:rsidR="00C94C07" w14:paraId="46E29813" w14:textId="77777777"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DAEDF6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ek# 1</w:t>
            </w:r>
          </w:p>
        </w:tc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7D9A6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 17, 2020</w:t>
            </w:r>
          </w:p>
        </w:tc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582B5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ce, Sadia, Mia</w:t>
            </w:r>
          </w:p>
        </w:tc>
        <w:tc>
          <w:tcPr>
            <w:tcW w:w="2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42594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oom</w:t>
            </w:r>
          </w:p>
        </w:tc>
      </w:tr>
      <w:tr w:rsidR="00C94C07" w14:paraId="4CE4E05B" w14:textId="77777777"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0EDBC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ek# 2</w:t>
            </w:r>
          </w:p>
        </w:tc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D4786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DADD5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28929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</w:tc>
      </w:tr>
      <w:tr w:rsidR="00C94C07" w14:paraId="5B43104F" w14:textId="77777777"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FE392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ek# 3</w:t>
            </w:r>
          </w:p>
        </w:tc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A09B7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39BBB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A1E23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</w:tc>
      </w:tr>
      <w:tr w:rsidR="00C94C07" w14:paraId="2681D74B" w14:textId="77777777"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D5A09C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ek# 4</w:t>
            </w:r>
          </w:p>
        </w:tc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F4874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B646D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8A515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</w:tc>
      </w:tr>
    </w:tbl>
    <w:p w14:paraId="5E2D28B8" w14:textId="77777777" w:rsidR="00C94C07" w:rsidRDefault="00C94C07">
      <w:pPr>
        <w:rPr>
          <w:sz w:val="24"/>
          <w:szCs w:val="24"/>
        </w:rPr>
      </w:pPr>
    </w:p>
    <w:p w14:paraId="057FF7D5" w14:textId="77777777" w:rsidR="00C94C07" w:rsidRDefault="00C94C07">
      <w:pPr>
        <w:rPr>
          <w:sz w:val="24"/>
          <w:szCs w:val="24"/>
        </w:rPr>
      </w:pPr>
    </w:p>
    <w:p w14:paraId="195369D1" w14:textId="77777777" w:rsidR="00C94C07" w:rsidRDefault="00EF1772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Project plan/charter by week </w:t>
      </w:r>
    </w:p>
    <w:p w14:paraId="300F3CAF" w14:textId="77777777" w:rsidR="00C94C07" w:rsidRDefault="00C94C07">
      <w:pPr>
        <w:rPr>
          <w:sz w:val="24"/>
          <w:szCs w:val="24"/>
        </w:rPr>
      </w:pPr>
    </w:p>
    <w:tbl>
      <w:tblPr>
        <w:tblStyle w:val="a1"/>
        <w:tblW w:w="96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35"/>
        <w:gridCol w:w="1200"/>
        <w:gridCol w:w="1725"/>
        <w:gridCol w:w="1560"/>
        <w:gridCol w:w="1395"/>
        <w:gridCol w:w="2760"/>
      </w:tblGrid>
      <w:tr w:rsidR="00C94C07" w14:paraId="36BB01E9" w14:textId="77777777">
        <w:tc>
          <w:tcPr>
            <w:tcW w:w="1035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97E389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eek #</w:t>
            </w:r>
          </w:p>
        </w:tc>
        <w:tc>
          <w:tcPr>
            <w:tcW w:w="1200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0D012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am Member</w:t>
            </w:r>
          </w:p>
        </w:tc>
        <w:tc>
          <w:tcPr>
            <w:tcW w:w="1725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AF917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ole</w:t>
            </w:r>
          </w:p>
        </w:tc>
        <w:tc>
          <w:tcPr>
            <w:tcW w:w="1560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72A3D2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oup Task</w:t>
            </w:r>
          </w:p>
        </w:tc>
        <w:tc>
          <w:tcPr>
            <w:tcW w:w="1395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39F87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Meeting time </w:t>
            </w:r>
          </w:p>
        </w:tc>
        <w:tc>
          <w:tcPr>
            <w:tcW w:w="2760" w:type="dxa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0C0225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eeting record</w:t>
            </w:r>
          </w:p>
        </w:tc>
      </w:tr>
      <w:tr w:rsidR="00C94C07" w14:paraId="31B45B47" w14:textId="77777777"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51186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arch 17-20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BE1F44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ce, Sadia, Mia, Precious</w:t>
            </w:r>
          </w:p>
        </w:tc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C24886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commentRangeStart w:id="9"/>
            <w:r>
              <w:rPr>
                <w:sz w:val="24"/>
                <w:szCs w:val="24"/>
              </w:rPr>
              <w:t xml:space="preserve">Alice: host meeting/ take </w:t>
            </w:r>
            <w:proofErr w:type="gramStart"/>
            <w:r>
              <w:rPr>
                <w:sz w:val="24"/>
                <w:szCs w:val="24"/>
              </w:rPr>
              <w:t>notes</w:t>
            </w:r>
            <w:proofErr w:type="gramEnd"/>
          </w:p>
          <w:p w14:paraId="3F6507D5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dia: Status </w:t>
            </w:r>
            <w:r>
              <w:rPr>
                <w:sz w:val="24"/>
                <w:szCs w:val="24"/>
              </w:rPr>
              <w:lastRenderedPageBreak/>
              <w:t>Update</w:t>
            </w:r>
          </w:p>
          <w:p w14:paraId="21EA5757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ia: Contribute to meeting, Update G folder with </w:t>
            </w:r>
            <w:proofErr w:type="gramStart"/>
            <w:r>
              <w:rPr>
                <w:sz w:val="24"/>
                <w:szCs w:val="24"/>
              </w:rPr>
              <w:t>Templates</w:t>
            </w:r>
            <w:proofErr w:type="gramEnd"/>
          </w:p>
          <w:p w14:paraId="362559BB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cious:</w:t>
            </w:r>
          </w:p>
          <w:p w14:paraId="51F02C74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arify questions for Project Sponsor on business case </w:t>
            </w:r>
            <w:proofErr w:type="gramStart"/>
            <w:r>
              <w:rPr>
                <w:sz w:val="24"/>
                <w:szCs w:val="24"/>
              </w:rPr>
              <w:t>&amp;  Stakehold</w:t>
            </w:r>
            <w:commentRangeEnd w:id="9"/>
            <w:proofErr w:type="gramEnd"/>
            <w:r>
              <w:commentReference w:id="9"/>
            </w:r>
            <w:r>
              <w:rPr>
                <w:sz w:val="24"/>
                <w:szCs w:val="24"/>
              </w:rPr>
              <w:t>ers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E64FF6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Clarify business case, decide Stakeholder</w:t>
            </w:r>
            <w:r>
              <w:rPr>
                <w:sz w:val="24"/>
                <w:szCs w:val="24"/>
              </w:rPr>
              <w:lastRenderedPageBreak/>
              <w:t>s. Touch upon Scope &amp; Risk management.</w:t>
            </w:r>
          </w:p>
          <w:p w14:paraId="6F964078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ch consensus on Meeting schedu</w:t>
            </w:r>
            <w:r>
              <w:rPr>
                <w:sz w:val="24"/>
                <w:szCs w:val="24"/>
              </w:rPr>
              <w:t>ling and Task distribution.</w:t>
            </w:r>
          </w:p>
        </w:tc>
        <w:tc>
          <w:tcPr>
            <w:tcW w:w="1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42CF5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March 17th @ 4:20 pm</w:t>
            </w:r>
          </w:p>
        </w:tc>
        <w:tc>
          <w:tcPr>
            <w:tcW w:w="27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ADAC76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shared folder created</w:t>
            </w:r>
          </w:p>
          <w:p w14:paraId="5FBE15A3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initial templates updated</w:t>
            </w:r>
          </w:p>
          <w:p w14:paraId="1A510833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minutes/ notes taken </w:t>
            </w:r>
            <w:r>
              <w:rPr>
                <w:sz w:val="24"/>
                <w:szCs w:val="24"/>
              </w:rPr>
              <w:lastRenderedPageBreak/>
              <w:t xml:space="preserve">on agreed upon consensus of Project </w:t>
            </w:r>
            <w:proofErr w:type="gramStart"/>
            <w:r>
              <w:rPr>
                <w:sz w:val="24"/>
                <w:szCs w:val="24"/>
              </w:rPr>
              <w:t>through  Google</w:t>
            </w:r>
            <w:proofErr w:type="gramEnd"/>
            <w:r>
              <w:rPr>
                <w:sz w:val="24"/>
                <w:szCs w:val="24"/>
              </w:rPr>
              <w:t xml:space="preserve"> Doc </w:t>
            </w:r>
          </w:p>
        </w:tc>
      </w:tr>
      <w:tr w:rsidR="00C94C07" w14:paraId="7F170F3A" w14:textId="77777777"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1E88F5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March 23-31</w:t>
            </w: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91ADD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dia,</w:t>
            </w:r>
          </w:p>
          <w:p w14:paraId="1E084D81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ice,</w:t>
            </w:r>
          </w:p>
          <w:p w14:paraId="3F9210B3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a,</w:t>
            </w:r>
          </w:p>
          <w:p w14:paraId="61978944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cious</w:t>
            </w:r>
          </w:p>
        </w:tc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9DCF5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eryone:  Attend meeting/ Make notes,</w:t>
            </w:r>
          </w:p>
          <w:p w14:paraId="171E6205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- in on progress,</w:t>
            </w:r>
          </w:p>
          <w:p w14:paraId="03A32A71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sk delegation,</w:t>
            </w: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FF59D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Figure out Hand in and presentation deadlines</w:t>
            </w:r>
          </w:p>
          <w:p w14:paraId="049E433C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Find agreed upon presentation strategy</w:t>
            </w:r>
          </w:p>
          <w:p w14:paraId="4685F4F1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Go over last week and discuss plans for next week</w:t>
            </w:r>
          </w:p>
        </w:tc>
        <w:tc>
          <w:tcPr>
            <w:tcW w:w="1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129878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ch 25th@</w:t>
            </w:r>
          </w:p>
          <w:p w14:paraId="1070020C" w14:textId="77777777" w:rsidR="00C94C07" w:rsidRDefault="00EF17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:00 pm</w:t>
            </w:r>
          </w:p>
        </w:tc>
        <w:tc>
          <w:tcPr>
            <w:tcW w:w="27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B40A8" w14:textId="77777777" w:rsidR="00C94C07" w:rsidRDefault="00EF1772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Delegated main person in charge of each deliverable</w:t>
            </w:r>
          </w:p>
          <w:p w14:paraId="2EBC2CA6" w14:textId="77777777" w:rsidR="00C94C07" w:rsidRDefault="00EF1772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Gone over timelines again- both real time and for project timeline</w:t>
            </w:r>
          </w:p>
          <w:p w14:paraId="040997F4" w14:textId="77777777" w:rsidR="00C94C07" w:rsidRDefault="00EF1772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Presentation strategies - Tools for shared collaboration</w:t>
            </w:r>
          </w:p>
        </w:tc>
      </w:tr>
      <w:tr w:rsidR="00C94C07" w14:paraId="2E414EFC" w14:textId="77777777"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02EFD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0770C2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D9BF1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441BE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B0404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7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6002C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C94C07" w14:paraId="34758779" w14:textId="77777777"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FD977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2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65B62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C9E70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6EE61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3C1DA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7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08E08" w14:textId="77777777" w:rsidR="00C94C07" w:rsidRDefault="00C94C0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</w:p>
        </w:tc>
      </w:tr>
    </w:tbl>
    <w:p w14:paraId="1BDAFA23" w14:textId="77777777" w:rsidR="00C94C07" w:rsidRDefault="00C94C07">
      <w:pPr>
        <w:rPr>
          <w:sz w:val="24"/>
          <w:szCs w:val="24"/>
        </w:rPr>
      </w:pPr>
    </w:p>
    <w:p w14:paraId="3ABAC7A3" w14:textId="77777777" w:rsidR="00C94C07" w:rsidRDefault="00C94C07">
      <w:pPr>
        <w:rPr>
          <w:sz w:val="24"/>
          <w:szCs w:val="24"/>
        </w:rPr>
      </w:pPr>
    </w:p>
    <w:p w14:paraId="2A899786" w14:textId="77777777" w:rsidR="00C94C07" w:rsidRDefault="00EF1772">
      <w:pPr>
        <w:pStyle w:val="Heading2"/>
        <w:spacing w:before="100"/>
        <w:rPr>
          <w:sz w:val="24"/>
          <w:szCs w:val="24"/>
        </w:rPr>
      </w:pPr>
      <w:bookmarkStart w:id="10" w:name="_42e6cu782z7v" w:colFirst="0" w:colLast="0"/>
      <w:bookmarkEnd w:id="10"/>
      <w:r>
        <w:rPr>
          <w:b/>
          <w:sz w:val="24"/>
          <w:szCs w:val="24"/>
        </w:rPr>
        <w:t>Business case:</w:t>
      </w:r>
      <w:r>
        <w:rPr>
          <w:sz w:val="24"/>
          <w:szCs w:val="24"/>
        </w:rPr>
        <w:t xml:space="preserve">  Creating Form/template for </w:t>
      </w:r>
      <w:proofErr w:type="gramStart"/>
      <w:r>
        <w:rPr>
          <w:sz w:val="24"/>
          <w:szCs w:val="24"/>
        </w:rPr>
        <w:t>…..</w:t>
      </w:r>
      <w:proofErr w:type="gramEnd"/>
      <w:r>
        <w:rPr>
          <w:sz w:val="24"/>
          <w:szCs w:val="24"/>
        </w:rPr>
        <w:t xml:space="preserve">  the reason to improve data quality and patient </w:t>
      </w:r>
      <w:proofErr w:type="gramStart"/>
      <w:r>
        <w:rPr>
          <w:sz w:val="24"/>
          <w:szCs w:val="24"/>
        </w:rPr>
        <w:t>safety</w:t>
      </w:r>
      <w:proofErr w:type="gramEnd"/>
    </w:p>
    <w:p w14:paraId="7B86CB50" w14:textId="77777777" w:rsidR="00C94C07" w:rsidRDefault="00EF1772">
      <w:pPr>
        <w:pStyle w:val="Heading3"/>
        <w:spacing w:before="100"/>
        <w:rPr>
          <w:color w:val="000000"/>
          <w:sz w:val="24"/>
          <w:szCs w:val="24"/>
        </w:rPr>
      </w:pPr>
      <w:bookmarkStart w:id="11" w:name="_zjzxcgqwia0" w:colFirst="0" w:colLast="0"/>
      <w:bookmarkEnd w:id="11"/>
      <w:r>
        <w:rPr>
          <w:color w:val="000000"/>
          <w:sz w:val="24"/>
          <w:szCs w:val="24"/>
        </w:rPr>
        <w:t xml:space="preserve">How will you achieve buy-in with </w:t>
      </w:r>
      <w:proofErr w:type="gramStart"/>
      <w:r>
        <w:rPr>
          <w:color w:val="000000"/>
          <w:sz w:val="24"/>
          <w:szCs w:val="24"/>
        </w:rPr>
        <w:t>your stakeholders</w:t>
      </w:r>
      <w:proofErr w:type="gramEnd"/>
      <w:r>
        <w:rPr>
          <w:color w:val="000000"/>
          <w:sz w:val="24"/>
          <w:szCs w:val="24"/>
        </w:rPr>
        <w:t xml:space="preserve"> </w:t>
      </w:r>
    </w:p>
    <w:p w14:paraId="7D32C1E2" w14:textId="77777777" w:rsidR="00C94C07" w:rsidRDefault="00EF1772">
      <w:pPr>
        <w:numPr>
          <w:ilvl w:val="0"/>
          <w:numId w:val="13"/>
        </w:numPr>
        <w:spacing w:before="100"/>
        <w:rPr>
          <w:sz w:val="24"/>
          <w:szCs w:val="24"/>
        </w:rPr>
      </w:pPr>
      <w:proofErr w:type="gramStart"/>
      <w:r>
        <w:rPr>
          <w:sz w:val="24"/>
          <w:szCs w:val="24"/>
        </w:rPr>
        <w:t>Team work</w:t>
      </w:r>
      <w:proofErr w:type="gramEnd"/>
    </w:p>
    <w:p w14:paraId="1F44E4D4" w14:textId="77777777" w:rsidR="00C94C07" w:rsidRDefault="00EF1772">
      <w:pPr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Let everyone feel that project and the change is their own </w:t>
      </w:r>
      <w:proofErr w:type="gramStart"/>
      <w:r>
        <w:rPr>
          <w:sz w:val="24"/>
          <w:szCs w:val="24"/>
        </w:rPr>
        <w:t>change</w:t>
      </w:r>
      <w:proofErr w:type="gramEnd"/>
    </w:p>
    <w:p w14:paraId="310B57E2" w14:textId="77777777" w:rsidR="00C94C07" w:rsidRDefault="00EF1772">
      <w:pPr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Involve all the </w:t>
      </w:r>
      <w:proofErr w:type="gramStart"/>
      <w:r>
        <w:rPr>
          <w:sz w:val="24"/>
          <w:szCs w:val="24"/>
        </w:rPr>
        <w:t>stakeholders</w:t>
      </w:r>
      <w:proofErr w:type="gramEnd"/>
    </w:p>
    <w:p w14:paraId="1B373BCA" w14:textId="77777777" w:rsidR="00C94C07" w:rsidRDefault="00EF1772">
      <w:pPr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Include them in the decision making </w:t>
      </w:r>
      <w:proofErr w:type="gramStart"/>
      <w:r>
        <w:rPr>
          <w:sz w:val="24"/>
          <w:szCs w:val="24"/>
        </w:rPr>
        <w:t>process</w:t>
      </w:r>
      <w:proofErr w:type="gramEnd"/>
      <w:r>
        <w:rPr>
          <w:sz w:val="24"/>
          <w:szCs w:val="24"/>
        </w:rPr>
        <w:t xml:space="preserve"> </w:t>
      </w:r>
    </w:p>
    <w:p w14:paraId="30FD8130" w14:textId="77777777" w:rsidR="00C94C07" w:rsidRDefault="00EF1772">
      <w:pPr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Ask them for a </w:t>
      </w:r>
      <w:proofErr w:type="gramStart"/>
      <w:r>
        <w:rPr>
          <w:sz w:val="24"/>
          <w:szCs w:val="24"/>
        </w:rPr>
        <w:t>feedback</w:t>
      </w:r>
      <w:proofErr w:type="gramEnd"/>
    </w:p>
    <w:p w14:paraId="0851C8E3" w14:textId="77777777" w:rsidR="00C94C07" w:rsidRDefault="00EF1772">
      <w:pPr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Identify the need for the project and the benefits from </w:t>
      </w:r>
      <w:proofErr w:type="gramStart"/>
      <w:r>
        <w:rPr>
          <w:sz w:val="24"/>
          <w:szCs w:val="24"/>
        </w:rPr>
        <w:t>it</w:t>
      </w:r>
      <w:proofErr w:type="gramEnd"/>
    </w:p>
    <w:p w14:paraId="449453A7" w14:textId="77777777" w:rsidR="00C94C07" w:rsidRDefault="00EF1772">
      <w:pPr>
        <w:pStyle w:val="Heading3"/>
        <w:spacing w:before="100"/>
        <w:rPr>
          <w:color w:val="000000"/>
          <w:sz w:val="24"/>
          <w:szCs w:val="24"/>
        </w:rPr>
      </w:pPr>
      <w:bookmarkStart w:id="12" w:name="_thrqjhiglvnv" w:colFirst="0" w:colLast="0"/>
      <w:bookmarkEnd w:id="12"/>
      <w:r>
        <w:rPr>
          <w:color w:val="000000"/>
          <w:sz w:val="24"/>
          <w:szCs w:val="24"/>
        </w:rPr>
        <w:lastRenderedPageBreak/>
        <w:t xml:space="preserve">Goal: physician </w:t>
      </w:r>
    </w:p>
    <w:p w14:paraId="095A0770" w14:textId="77777777" w:rsidR="00C94C07" w:rsidRDefault="00EF1772">
      <w:pPr>
        <w:pStyle w:val="Heading3"/>
        <w:rPr>
          <w:color w:val="000000"/>
          <w:sz w:val="24"/>
          <w:szCs w:val="24"/>
        </w:rPr>
      </w:pPr>
      <w:bookmarkStart w:id="13" w:name="_ppa0su11hvn" w:colFirst="0" w:colLast="0"/>
      <w:bookmarkEnd w:id="13"/>
      <w:r>
        <w:rPr>
          <w:color w:val="000000"/>
          <w:sz w:val="24"/>
          <w:szCs w:val="24"/>
        </w:rPr>
        <w:t>Analysis:</w:t>
      </w:r>
    </w:p>
    <w:p w14:paraId="5DDBF807" w14:textId="77777777" w:rsidR="00C94C07" w:rsidRDefault="00EF1772">
      <w:pPr>
        <w:pStyle w:val="Heading3"/>
        <w:numPr>
          <w:ilvl w:val="0"/>
          <w:numId w:val="7"/>
        </w:numPr>
        <w:spacing w:after="0"/>
        <w:rPr>
          <w:color w:val="000000"/>
          <w:sz w:val="24"/>
          <w:szCs w:val="24"/>
        </w:rPr>
      </w:pPr>
      <w:bookmarkStart w:id="14" w:name="_p9zqypkueeoc" w:colFirst="0" w:colLast="0"/>
      <w:bookmarkEnd w:id="14"/>
      <w:r>
        <w:rPr>
          <w:color w:val="000000"/>
          <w:sz w:val="24"/>
          <w:szCs w:val="24"/>
        </w:rPr>
        <w:t>Qualit</w:t>
      </w:r>
      <w:r>
        <w:rPr>
          <w:color w:val="000000"/>
          <w:sz w:val="24"/>
          <w:szCs w:val="24"/>
        </w:rPr>
        <w:t xml:space="preserve">ative </w:t>
      </w:r>
    </w:p>
    <w:p w14:paraId="5AC7020D" w14:textId="77777777" w:rsidR="00C94C07" w:rsidRDefault="00EF1772">
      <w:pPr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Quantitative </w:t>
      </w:r>
    </w:p>
    <w:p w14:paraId="1FA6A0F0" w14:textId="77777777" w:rsidR="00C94C07" w:rsidRDefault="00C94C07">
      <w:pPr>
        <w:rPr>
          <w:sz w:val="24"/>
          <w:szCs w:val="24"/>
        </w:rPr>
      </w:pPr>
    </w:p>
    <w:p w14:paraId="5678E676" w14:textId="77777777" w:rsidR="00C94C07" w:rsidRDefault="00EF1772">
      <w:pPr>
        <w:rPr>
          <w:b/>
          <w:sz w:val="28"/>
          <w:szCs w:val="28"/>
        </w:rPr>
      </w:pPr>
      <w:r>
        <w:rPr>
          <w:b/>
          <w:sz w:val="28"/>
          <w:szCs w:val="28"/>
        </w:rPr>
        <w:t>March 17th ZOOM Meeting:</w:t>
      </w:r>
    </w:p>
    <w:p w14:paraId="772E1D72" w14:textId="77777777" w:rsidR="00C94C07" w:rsidRDefault="00C94C07">
      <w:pPr>
        <w:rPr>
          <w:sz w:val="24"/>
          <w:szCs w:val="24"/>
        </w:rPr>
      </w:pPr>
    </w:p>
    <w:tbl>
      <w:tblPr>
        <w:tblStyle w:val="a2"/>
        <w:tblW w:w="90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C94C07" w14:paraId="2E943C26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CA3C9" w14:textId="77777777" w:rsidR="00C94C07" w:rsidRDefault="00EF1772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egend:</w:t>
            </w:r>
            <w:r>
              <w:rPr>
                <w:sz w:val="24"/>
                <w:szCs w:val="24"/>
              </w:rPr>
              <w:t xml:space="preserve"> for </w:t>
            </w:r>
            <w:r>
              <w:rPr>
                <w:sz w:val="24"/>
                <w:szCs w:val="24"/>
                <w:highlight w:val="yellow"/>
              </w:rPr>
              <w:t>Nurse use</w:t>
            </w:r>
            <w:r>
              <w:rPr>
                <w:sz w:val="24"/>
                <w:szCs w:val="24"/>
              </w:rPr>
              <w:t xml:space="preserve">, for </w:t>
            </w:r>
            <w:r>
              <w:rPr>
                <w:sz w:val="24"/>
                <w:szCs w:val="24"/>
                <w:highlight w:val="green"/>
              </w:rPr>
              <w:t>Health Admin Use</w:t>
            </w:r>
            <w:r>
              <w:rPr>
                <w:sz w:val="24"/>
                <w:szCs w:val="24"/>
              </w:rPr>
              <w:t xml:space="preserve">, for </w:t>
            </w:r>
            <w:r>
              <w:rPr>
                <w:sz w:val="24"/>
                <w:szCs w:val="24"/>
                <w:highlight w:val="cyan"/>
              </w:rPr>
              <w:t>Doctor Use</w:t>
            </w:r>
          </w:p>
        </w:tc>
      </w:tr>
    </w:tbl>
    <w:p w14:paraId="07D44763" w14:textId="77777777" w:rsidR="00C94C07" w:rsidRDefault="00C94C07">
      <w:pPr>
        <w:rPr>
          <w:sz w:val="24"/>
          <w:szCs w:val="24"/>
        </w:rPr>
      </w:pPr>
    </w:p>
    <w:p w14:paraId="75C362AD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Business Case Summary/Ideas &amp; Scope Point form:</w:t>
      </w:r>
    </w:p>
    <w:p w14:paraId="63AD6C26" w14:textId="77777777" w:rsidR="00C94C07" w:rsidRDefault="00EF1772">
      <w:pPr>
        <w:numPr>
          <w:ilvl w:val="0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A form to capture details for preventative measures and the event of a future influenza outbreak at a family MD clinic for 2021:</w:t>
      </w:r>
    </w:p>
    <w:p w14:paraId="0F1ADDD3" w14:textId="77777777" w:rsidR="00C94C07" w:rsidRDefault="00EF1772">
      <w:pPr>
        <w:numPr>
          <w:ilvl w:val="1"/>
          <w:numId w:val="14"/>
        </w:numPr>
        <w:rPr>
          <w:sz w:val="24"/>
          <w:szCs w:val="24"/>
          <w:highlight w:val="yellow"/>
        </w:rPr>
      </w:pPr>
      <w:r>
        <w:rPr>
          <w:sz w:val="24"/>
          <w:szCs w:val="24"/>
          <w:highlight w:val="yellow"/>
        </w:rPr>
        <w:t>Vaccination rates</w:t>
      </w:r>
    </w:p>
    <w:p w14:paraId="14BCB056" w14:textId="77777777" w:rsidR="00C94C07" w:rsidRDefault="00EF1772">
      <w:pPr>
        <w:numPr>
          <w:ilvl w:val="1"/>
          <w:numId w:val="14"/>
        </w:numPr>
        <w:rPr>
          <w:sz w:val="24"/>
          <w:szCs w:val="24"/>
          <w:highlight w:val="yellow"/>
        </w:rPr>
      </w:pPr>
      <w:r>
        <w:rPr>
          <w:sz w:val="24"/>
          <w:szCs w:val="24"/>
          <w:highlight w:val="yellow"/>
        </w:rPr>
        <w:t># allergy/ contraindications from vaccinations give</w:t>
      </w:r>
    </w:p>
    <w:p w14:paraId="25C58E10" w14:textId="77777777" w:rsidR="00C94C07" w:rsidRDefault="00EF1772">
      <w:pPr>
        <w:numPr>
          <w:ilvl w:val="1"/>
          <w:numId w:val="14"/>
        </w:numPr>
        <w:rPr>
          <w:sz w:val="24"/>
          <w:szCs w:val="24"/>
        </w:rPr>
      </w:pPr>
      <w:r>
        <w:rPr>
          <w:sz w:val="24"/>
          <w:szCs w:val="24"/>
        </w:rPr>
        <w:t>In outbreak:</w:t>
      </w:r>
    </w:p>
    <w:p w14:paraId="26E7C5D8" w14:textId="77777777" w:rsidR="00C94C07" w:rsidRDefault="00EF1772">
      <w:pPr>
        <w:numPr>
          <w:ilvl w:val="2"/>
          <w:numId w:val="14"/>
        </w:numPr>
        <w:rPr>
          <w:sz w:val="24"/>
          <w:szCs w:val="24"/>
          <w:highlight w:val="green"/>
        </w:rPr>
      </w:pPr>
      <w:r>
        <w:rPr>
          <w:sz w:val="24"/>
          <w:szCs w:val="24"/>
          <w:highlight w:val="green"/>
        </w:rPr>
        <w:t xml:space="preserve">Number of people we tell to </w:t>
      </w:r>
      <w:proofErr w:type="spellStart"/>
      <w:r>
        <w:rPr>
          <w:sz w:val="24"/>
          <w:szCs w:val="24"/>
          <w:highlight w:val="green"/>
        </w:rPr>
        <w:t xml:space="preserve">self </w:t>
      </w:r>
      <w:proofErr w:type="gramStart"/>
      <w:r>
        <w:rPr>
          <w:sz w:val="24"/>
          <w:szCs w:val="24"/>
          <w:highlight w:val="green"/>
        </w:rPr>
        <w:t>isolate</w:t>
      </w:r>
      <w:proofErr w:type="spellEnd"/>
      <w:proofErr w:type="gramEnd"/>
    </w:p>
    <w:p w14:paraId="249DB4A1" w14:textId="77777777" w:rsidR="00C94C07" w:rsidRDefault="00EF1772">
      <w:pPr>
        <w:numPr>
          <w:ilvl w:val="2"/>
          <w:numId w:val="14"/>
        </w:numPr>
        <w:rPr>
          <w:sz w:val="24"/>
          <w:szCs w:val="24"/>
          <w:highlight w:val="green"/>
        </w:rPr>
      </w:pPr>
      <w:r>
        <w:rPr>
          <w:sz w:val="24"/>
          <w:szCs w:val="24"/>
          <w:highlight w:val="green"/>
        </w:rPr>
        <w:t>Num</w:t>
      </w:r>
      <w:r>
        <w:rPr>
          <w:sz w:val="24"/>
          <w:szCs w:val="24"/>
          <w:highlight w:val="green"/>
        </w:rPr>
        <w:t xml:space="preserve">ber referred to other organization (hospitals) to get </w:t>
      </w:r>
      <w:proofErr w:type="gramStart"/>
      <w:r>
        <w:rPr>
          <w:sz w:val="24"/>
          <w:szCs w:val="24"/>
          <w:highlight w:val="green"/>
        </w:rPr>
        <w:t>tested</w:t>
      </w:r>
      <w:proofErr w:type="gramEnd"/>
    </w:p>
    <w:p w14:paraId="51275110" w14:textId="77777777" w:rsidR="00C94C07" w:rsidRDefault="00EF1772">
      <w:pPr>
        <w:numPr>
          <w:ilvl w:val="2"/>
          <w:numId w:val="14"/>
        </w:numPr>
        <w:rPr>
          <w:sz w:val="24"/>
          <w:szCs w:val="24"/>
          <w:highlight w:val="green"/>
        </w:rPr>
      </w:pPr>
      <w:r>
        <w:rPr>
          <w:sz w:val="24"/>
          <w:szCs w:val="24"/>
          <w:highlight w:val="green"/>
        </w:rPr>
        <w:t xml:space="preserve">Number that </w:t>
      </w:r>
      <w:proofErr w:type="gramStart"/>
      <w:r>
        <w:rPr>
          <w:sz w:val="24"/>
          <w:szCs w:val="24"/>
          <w:highlight w:val="green"/>
        </w:rPr>
        <w:t>get</w:t>
      </w:r>
      <w:proofErr w:type="gramEnd"/>
      <w:r>
        <w:rPr>
          <w:sz w:val="24"/>
          <w:szCs w:val="24"/>
          <w:highlight w:val="green"/>
        </w:rPr>
        <w:t xml:space="preserve"> treated</w:t>
      </w:r>
    </w:p>
    <w:p w14:paraId="6C5DC513" w14:textId="77777777" w:rsidR="00C94C07" w:rsidRDefault="00EF1772">
      <w:pPr>
        <w:numPr>
          <w:ilvl w:val="2"/>
          <w:numId w:val="14"/>
        </w:numPr>
        <w:rPr>
          <w:sz w:val="24"/>
          <w:szCs w:val="24"/>
          <w:highlight w:val="green"/>
        </w:rPr>
      </w:pPr>
      <w:r>
        <w:rPr>
          <w:sz w:val="24"/>
          <w:szCs w:val="24"/>
          <w:highlight w:val="green"/>
        </w:rPr>
        <w:t>Number that are re-infected within the year</w:t>
      </w:r>
    </w:p>
    <w:p w14:paraId="645E6A2D" w14:textId="77777777" w:rsidR="00C94C07" w:rsidRDefault="00EF1772">
      <w:pPr>
        <w:numPr>
          <w:ilvl w:val="2"/>
          <w:numId w:val="14"/>
        </w:numPr>
        <w:rPr>
          <w:sz w:val="24"/>
          <w:szCs w:val="24"/>
          <w:highlight w:val="cyan"/>
        </w:rPr>
      </w:pPr>
      <w:r>
        <w:rPr>
          <w:sz w:val="24"/>
          <w:szCs w:val="24"/>
          <w:highlight w:val="cyan"/>
        </w:rPr>
        <w:t>Outcome of patient treatment:</w:t>
      </w:r>
    </w:p>
    <w:p w14:paraId="151C3F5B" w14:textId="77777777" w:rsidR="00C94C07" w:rsidRDefault="00EF1772">
      <w:pPr>
        <w:numPr>
          <w:ilvl w:val="3"/>
          <w:numId w:val="14"/>
        </w:numPr>
        <w:rPr>
          <w:sz w:val="24"/>
          <w:szCs w:val="24"/>
          <w:highlight w:val="cyan"/>
        </w:rPr>
      </w:pPr>
      <w:commentRangeStart w:id="15"/>
      <w:r>
        <w:rPr>
          <w:sz w:val="24"/>
          <w:szCs w:val="24"/>
          <w:highlight w:val="cyan"/>
        </w:rPr>
        <w:t>Time range of recovery? (1 week, 2 weeks, 3 weeks etc)</w:t>
      </w:r>
    </w:p>
    <w:p w14:paraId="77B734F6" w14:textId="77777777" w:rsidR="00C94C07" w:rsidRDefault="00EF1772">
      <w:pPr>
        <w:numPr>
          <w:ilvl w:val="3"/>
          <w:numId w:val="14"/>
        </w:numPr>
        <w:rPr>
          <w:sz w:val="24"/>
          <w:szCs w:val="24"/>
          <w:highlight w:val="cyan"/>
        </w:rPr>
      </w:pPr>
      <w:r>
        <w:rPr>
          <w:sz w:val="24"/>
          <w:szCs w:val="24"/>
          <w:highlight w:val="cyan"/>
        </w:rPr>
        <w:t>Patient satisfaction? (</w:t>
      </w:r>
      <w:proofErr w:type="gramStart"/>
      <w:r>
        <w:rPr>
          <w:sz w:val="24"/>
          <w:szCs w:val="24"/>
          <w:highlight w:val="cyan"/>
        </w:rPr>
        <w:t>i.e.</w:t>
      </w:r>
      <w:proofErr w:type="gramEnd"/>
      <w:r>
        <w:rPr>
          <w:sz w:val="24"/>
          <w:szCs w:val="24"/>
          <w:highlight w:val="cyan"/>
        </w:rPr>
        <w:t xml:space="preserve"> very happy, happy, unhappy, very unhappy)</w:t>
      </w:r>
    </w:p>
    <w:p w14:paraId="4A77B654" w14:textId="77777777" w:rsidR="00C94C07" w:rsidRDefault="00EF1772">
      <w:pPr>
        <w:numPr>
          <w:ilvl w:val="3"/>
          <w:numId w:val="14"/>
        </w:numPr>
        <w:rPr>
          <w:sz w:val="24"/>
          <w:szCs w:val="24"/>
          <w:highlight w:val="cyan"/>
        </w:rPr>
      </w:pPr>
      <w:r>
        <w:rPr>
          <w:sz w:val="24"/>
          <w:szCs w:val="24"/>
          <w:highlight w:val="cyan"/>
        </w:rPr>
        <w:t>Transference to another facility? (</w:t>
      </w:r>
      <w:proofErr w:type="gramStart"/>
      <w:r>
        <w:rPr>
          <w:sz w:val="24"/>
          <w:szCs w:val="24"/>
          <w:highlight w:val="cyan"/>
        </w:rPr>
        <w:t>i.e.</w:t>
      </w:r>
      <w:proofErr w:type="gramEnd"/>
      <w:r>
        <w:rPr>
          <w:sz w:val="24"/>
          <w:szCs w:val="24"/>
          <w:highlight w:val="cyan"/>
        </w:rPr>
        <w:t xml:space="preserve"> did the Doctor call 911, did the patient walk get themself to the hospital)</w:t>
      </w:r>
      <w:commentRangeEnd w:id="15"/>
      <w:r>
        <w:commentReference w:id="15"/>
      </w:r>
    </w:p>
    <w:p w14:paraId="6D9AA32F" w14:textId="77777777" w:rsidR="00C94C07" w:rsidRDefault="00C94C07">
      <w:pPr>
        <w:rPr>
          <w:sz w:val="24"/>
          <w:szCs w:val="24"/>
          <w:u w:val="single"/>
        </w:rPr>
      </w:pPr>
    </w:p>
    <w:p w14:paraId="607326C7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Stakeholder</w:t>
      </w:r>
      <w:r>
        <w:rPr>
          <w:b/>
          <w:sz w:val="24"/>
          <w:szCs w:val="24"/>
        </w:rPr>
        <w:t>s:</w:t>
      </w:r>
    </w:p>
    <w:p w14:paraId="3CA37EEE" w14:textId="77777777" w:rsidR="00C94C07" w:rsidRDefault="00EF1772">
      <w:pPr>
        <w:rPr>
          <w:sz w:val="24"/>
          <w:szCs w:val="24"/>
        </w:rPr>
      </w:pPr>
      <w:proofErr w:type="gramStart"/>
      <w:r>
        <w:rPr>
          <w:sz w:val="24"/>
          <w:szCs w:val="24"/>
          <w:u w:val="single"/>
        </w:rPr>
        <w:t>Internal :</w:t>
      </w:r>
      <w:proofErr w:type="gramEnd"/>
      <w:r>
        <w:rPr>
          <w:sz w:val="24"/>
          <w:szCs w:val="24"/>
          <w:u w:val="single"/>
        </w:rPr>
        <w:t xml:space="preserve"> Immediate/Major Stakeholders:</w:t>
      </w:r>
      <w:r>
        <w:rPr>
          <w:sz w:val="24"/>
          <w:szCs w:val="24"/>
        </w:rPr>
        <w:t xml:space="preserve"> </w:t>
      </w:r>
    </w:p>
    <w:p w14:paraId="674933BF" w14:textId="77777777" w:rsidR="00C94C07" w:rsidRDefault="00EF1772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Health Admin/clerk and Nurses who capture this data on patient entry of the clinic. </w:t>
      </w:r>
    </w:p>
    <w:p w14:paraId="7E530491" w14:textId="77777777" w:rsidR="00C94C07" w:rsidRDefault="00EF1772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Doctors will most likely annotate a patient's file itself in cases with treatment. But we do need to come up with a number/mea</w:t>
      </w:r>
      <w:r>
        <w:rPr>
          <w:sz w:val="24"/>
          <w:szCs w:val="24"/>
        </w:rPr>
        <w:t xml:space="preserve">sure/indicator on the form. </w:t>
      </w:r>
      <w:proofErr w:type="gramStart"/>
      <w:r>
        <w:rPr>
          <w:sz w:val="24"/>
          <w:szCs w:val="24"/>
        </w:rPr>
        <w:t>I.e.</w:t>
      </w:r>
      <w:proofErr w:type="gramEnd"/>
      <w:r>
        <w:rPr>
          <w:sz w:val="24"/>
          <w:szCs w:val="24"/>
        </w:rPr>
        <w:t xml:space="preserve"> Do we attach each form to the patient file?</w:t>
      </w:r>
    </w:p>
    <w:p w14:paraId="51E33B3E" w14:textId="77777777" w:rsidR="00C94C07" w:rsidRDefault="00C94C07">
      <w:pPr>
        <w:rPr>
          <w:sz w:val="24"/>
          <w:szCs w:val="24"/>
        </w:rPr>
      </w:pPr>
    </w:p>
    <w:p w14:paraId="15648A13" w14:textId="77777777" w:rsidR="00C94C07" w:rsidRDefault="00EF1772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External :</w:t>
      </w:r>
      <w:proofErr w:type="gramEnd"/>
      <w:r>
        <w:rPr>
          <w:sz w:val="24"/>
          <w:szCs w:val="24"/>
        </w:rPr>
        <w:t xml:space="preserve"> Sub stakeholders: </w:t>
      </w:r>
    </w:p>
    <w:p w14:paraId="4D11B87E" w14:textId="77777777" w:rsidR="00C94C07" w:rsidRDefault="00EF1772">
      <w:pPr>
        <w:numPr>
          <w:ilvl w:val="0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 xml:space="preserve">Public Patients- they most likely </w:t>
      </w:r>
      <w:proofErr w:type="gramStart"/>
      <w:r>
        <w:rPr>
          <w:sz w:val="24"/>
          <w:szCs w:val="24"/>
        </w:rPr>
        <w:t>won’t</w:t>
      </w:r>
      <w:proofErr w:type="gramEnd"/>
      <w:r>
        <w:rPr>
          <w:sz w:val="24"/>
          <w:szCs w:val="24"/>
        </w:rPr>
        <w:t xml:space="preserve"> be interacting with the forms in PSS. Patients would only see collective results of data </w:t>
      </w:r>
      <w:proofErr w:type="gramStart"/>
      <w:r>
        <w:rPr>
          <w:sz w:val="24"/>
          <w:szCs w:val="24"/>
        </w:rPr>
        <w:t>i.e.</w:t>
      </w:r>
      <w:proofErr w:type="gramEnd"/>
      <w:r>
        <w:rPr>
          <w:sz w:val="24"/>
          <w:szCs w:val="24"/>
        </w:rPr>
        <w:t xml:space="preserve"> Poster of stat</w:t>
      </w:r>
      <w:r>
        <w:rPr>
          <w:sz w:val="24"/>
          <w:szCs w:val="24"/>
        </w:rPr>
        <w:t>istics (“this many people came down with Covid19 last year)</w:t>
      </w:r>
    </w:p>
    <w:p w14:paraId="3BDF9F74" w14:textId="77777777" w:rsidR="00C94C07" w:rsidRDefault="00C94C07">
      <w:pPr>
        <w:rPr>
          <w:sz w:val="24"/>
          <w:szCs w:val="24"/>
        </w:rPr>
      </w:pPr>
    </w:p>
    <w:p w14:paraId="0CF4EB47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Other things to Consider/ Future Mitigations (Risk management</w:t>
      </w:r>
      <w:proofErr w:type="gramStart"/>
      <w:r>
        <w:rPr>
          <w:b/>
          <w:sz w:val="24"/>
          <w:szCs w:val="24"/>
        </w:rPr>
        <w:t>)?:</w:t>
      </w:r>
      <w:proofErr w:type="gramEnd"/>
    </w:p>
    <w:p w14:paraId="2AF2B6DF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f the server dies/ computer becomes inaccessible/ PSS suit is updating and </w:t>
      </w:r>
      <w:proofErr w:type="spellStart"/>
      <w:r>
        <w:rPr>
          <w:sz w:val="24"/>
          <w:szCs w:val="24"/>
        </w:rPr>
        <w:t>non functional</w:t>
      </w:r>
      <w:proofErr w:type="spellEnd"/>
      <w:r>
        <w:rPr>
          <w:sz w:val="24"/>
          <w:szCs w:val="24"/>
        </w:rPr>
        <w:t xml:space="preserve"> and there’s people in front of the cler</w:t>
      </w:r>
      <w:r>
        <w:rPr>
          <w:sz w:val="24"/>
          <w:szCs w:val="24"/>
        </w:rPr>
        <w:t>k:</w:t>
      </w:r>
    </w:p>
    <w:p w14:paraId="3C5E45B4" w14:textId="77777777" w:rsidR="00C94C07" w:rsidRDefault="00EF1772">
      <w:pPr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 xml:space="preserve">Paper version of each form: </w:t>
      </w:r>
    </w:p>
    <w:p w14:paraId="07A4E92E" w14:textId="77777777" w:rsidR="00C94C07" w:rsidRDefault="00EF1772">
      <w:pPr>
        <w:numPr>
          <w:ilvl w:val="1"/>
          <w:numId w:val="8"/>
        </w:numPr>
        <w:rPr>
          <w:sz w:val="24"/>
          <w:szCs w:val="24"/>
          <w:highlight w:val="yellow"/>
        </w:rPr>
      </w:pPr>
      <w:r>
        <w:rPr>
          <w:sz w:val="24"/>
          <w:szCs w:val="24"/>
          <w:highlight w:val="yellow"/>
        </w:rPr>
        <w:t>Vaccination tally &amp; form</w:t>
      </w:r>
    </w:p>
    <w:p w14:paraId="5C923492" w14:textId="77777777" w:rsidR="00C94C07" w:rsidRDefault="00EF1772">
      <w:pPr>
        <w:numPr>
          <w:ilvl w:val="1"/>
          <w:numId w:val="8"/>
        </w:numPr>
        <w:rPr>
          <w:sz w:val="24"/>
          <w:szCs w:val="24"/>
          <w:highlight w:val="green"/>
        </w:rPr>
      </w:pPr>
      <w:r>
        <w:rPr>
          <w:sz w:val="24"/>
          <w:szCs w:val="24"/>
          <w:highlight w:val="green"/>
        </w:rPr>
        <w:t xml:space="preserve"># </w:t>
      </w:r>
      <w:proofErr w:type="spellStart"/>
      <w:r>
        <w:rPr>
          <w:sz w:val="24"/>
          <w:szCs w:val="24"/>
          <w:highlight w:val="green"/>
        </w:rPr>
        <w:t>self isolated</w:t>
      </w:r>
      <w:proofErr w:type="spellEnd"/>
      <w:r>
        <w:rPr>
          <w:sz w:val="24"/>
          <w:szCs w:val="24"/>
          <w:highlight w:val="green"/>
        </w:rPr>
        <w:t xml:space="preserve">/ referred / treated </w:t>
      </w:r>
    </w:p>
    <w:p w14:paraId="6FF79AFB" w14:textId="77777777" w:rsidR="00C94C07" w:rsidRDefault="00EF1772">
      <w:pPr>
        <w:numPr>
          <w:ilvl w:val="1"/>
          <w:numId w:val="8"/>
        </w:numPr>
        <w:rPr>
          <w:sz w:val="24"/>
          <w:szCs w:val="24"/>
          <w:highlight w:val="cyan"/>
        </w:rPr>
      </w:pPr>
      <w:r>
        <w:rPr>
          <w:sz w:val="24"/>
          <w:szCs w:val="24"/>
          <w:highlight w:val="cyan"/>
        </w:rPr>
        <w:t>Care details for treated patients</w:t>
      </w:r>
    </w:p>
    <w:p w14:paraId="09017624" w14:textId="77777777" w:rsidR="00C94C07" w:rsidRDefault="00C94C07">
      <w:pPr>
        <w:rPr>
          <w:sz w:val="24"/>
          <w:szCs w:val="24"/>
          <w:highlight w:val="cyan"/>
        </w:rPr>
      </w:pPr>
    </w:p>
    <w:p w14:paraId="181DE65F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======</w:t>
      </w:r>
    </w:p>
    <w:p w14:paraId="4E1B9331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Successes of this week:</w:t>
      </w:r>
    </w:p>
    <w:p w14:paraId="12EA9FFC" w14:textId="77777777" w:rsidR="00C94C07" w:rsidRDefault="00EF1772">
      <w:pPr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We’re all now connected through </w:t>
      </w:r>
      <w:proofErr w:type="spellStart"/>
      <w:proofErr w:type="gramStart"/>
      <w:r>
        <w:rPr>
          <w:sz w:val="24"/>
          <w:szCs w:val="24"/>
        </w:rPr>
        <w:t>Whatsapp</w:t>
      </w:r>
      <w:proofErr w:type="spellEnd"/>
      <w:proofErr w:type="gramEnd"/>
    </w:p>
    <w:p w14:paraId="4E085093" w14:textId="77777777" w:rsidR="00C94C07" w:rsidRDefault="00EF1772">
      <w:pPr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Have reached clarity of our Business case, and Stakeholder management for our project Scenario.</w:t>
      </w:r>
    </w:p>
    <w:p w14:paraId="300802ED" w14:textId="77777777" w:rsidR="00C94C07" w:rsidRDefault="00EF1772">
      <w:pPr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We’ve all managed to all connect to each other despite the confusion and upheaval of changing school policies for Corona-virus this </w:t>
      </w:r>
      <w:proofErr w:type="gramStart"/>
      <w:r>
        <w:rPr>
          <w:sz w:val="24"/>
          <w:szCs w:val="24"/>
        </w:rPr>
        <w:t>week !</w:t>
      </w:r>
      <w:proofErr w:type="gramEnd"/>
    </w:p>
    <w:p w14:paraId="3E650AAD" w14:textId="77777777" w:rsidR="00C94C07" w:rsidRDefault="00C94C07">
      <w:pPr>
        <w:rPr>
          <w:b/>
          <w:sz w:val="24"/>
          <w:szCs w:val="24"/>
        </w:rPr>
      </w:pPr>
    </w:p>
    <w:p w14:paraId="45575AC0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Challenges of this w</w:t>
      </w:r>
      <w:r>
        <w:rPr>
          <w:b/>
          <w:sz w:val="24"/>
          <w:szCs w:val="24"/>
        </w:rPr>
        <w:t>eek:</w:t>
      </w:r>
    </w:p>
    <w:p w14:paraId="434151AA" w14:textId="77777777" w:rsidR="00C94C07" w:rsidRDefault="00EF1772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Because of the Coronavirus, </w:t>
      </w:r>
      <w:proofErr w:type="gramStart"/>
      <w:r>
        <w:rPr>
          <w:sz w:val="24"/>
          <w:szCs w:val="24"/>
        </w:rPr>
        <w:t>we’re</w:t>
      </w:r>
      <w:proofErr w:type="gramEnd"/>
      <w:r>
        <w:rPr>
          <w:sz w:val="24"/>
          <w:szCs w:val="24"/>
        </w:rPr>
        <w:t xml:space="preserve"> transitioning to purely digital communications. We rushed into a group meeting after class and missed Precious for our first meeting. Because we did not account for conflicting schedules for Tuesday March 17th, 2020. </w:t>
      </w:r>
      <w:r>
        <w:rPr>
          <w:sz w:val="24"/>
          <w:szCs w:val="24"/>
        </w:rPr>
        <w:t>But we now have a general idea for what to do next week!</w:t>
      </w:r>
    </w:p>
    <w:p w14:paraId="3BE6BF66" w14:textId="77777777" w:rsidR="00C94C07" w:rsidRDefault="00C94C07">
      <w:pPr>
        <w:rPr>
          <w:b/>
          <w:sz w:val="24"/>
          <w:szCs w:val="24"/>
        </w:rPr>
      </w:pPr>
    </w:p>
    <w:p w14:paraId="1E498153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losing Consensus/ meeting thoughts: </w:t>
      </w:r>
    </w:p>
    <w:p w14:paraId="04F31BC2" w14:textId="77777777" w:rsidR="00C94C07" w:rsidRDefault="00EF1772">
      <w:pPr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We’ll have check in for availability for Zoom meeting each week on Mondays through </w:t>
      </w:r>
      <w:proofErr w:type="spellStart"/>
      <w:proofErr w:type="gramStart"/>
      <w:r>
        <w:rPr>
          <w:sz w:val="24"/>
          <w:szCs w:val="24"/>
        </w:rPr>
        <w:t>whatsapp</w:t>
      </w:r>
      <w:proofErr w:type="spellEnd"/>
      <w:proofErr w:type="gramEnd"/>
    </w:p>
    <w:p w14:paraId="7D7C8357" w14:textId="77777777" w:rsidR="00C94C07" w:rsidRDefault="00EF1772">
      <w:pPr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Details of the meeting will be noted and updated on this google file or another in the same G-drive folder. </w:t>
      </w:r>
      <w:proofErr w:type="gramStart"/>
      <w:r>
        <w:rPr>
          <w:sz w:val="24"/>
          <w:szCs w:val="24"/>
        </w:rPr>
        <w:t>We’ll</w:t>
      </w:r>
      <w:proofErr w:type="gramEnd"/>
      <w:r>
        <w:rPr>
          <w:sz w:val="24"/>
          <w:szCs w:val="24"/>
        </w:rPr>
        <w:t xml:space="preserve"> notify the person who’s missed the meeting through </w:t>
      </w:r>
      <w:proofErr w:type="spellStart"/>
      <w:r>
        <w:rPr>
          <w:sz w:val="24"/>
          <w:szCs w:val="24"/>
        </w:rPr>
        <w:t>whatsapp</w:t>
      </w:r>
      <w:proofErr w:type="spellEnd"/>
      <w:r>
        <w:rPr>
          <w:sz w:val="24"/>
          <w:szCs w:val="24"/>
        </w:rPr>
        <w:t xml:space="preserve"> about it.</w:t>
      </w:r>
    </w:p>
    <w:p w14:paraId="2CC7A4B5" w14:textId="77777777" w:rsidR="00C94C07" w:rsidRDefault="00EF1772">
      <w:pPr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Task Delegation of filling each template is currently shared by all- sin</w:t>
      </w:r>
      <w:r>
        <w:rPr>
          <w:sz w:val="24"/>
          <w:szCs w:val="24"/>
        </w:rPr>
        <w:t xml:space="preserve">ce as a team we </w:t>
      </w:r>
      <w:proofErr w:type="gramStart"/>
      <w:r>
        <w:rPr>
          <w:sz w:val="24"/>
          <w:szCs w:val="24"/>
        </w:rPr>
        <w:t>have to</w:t>
      </w:r>
      <w:proofErr w:type="gramEnd"/>
      <w:r>
        <w:rPr>
          <w:sz w:val="24"/>
          <w:szCs w:val="24"/>
        </w:rPr>
        <w:t xml:space="preserve"> reach consensus before we start filling in the templates.</w:t>
      </w:r>
    </w:p>
    <w:p w14:paraId="0206703A" w14:textId="77777777" w:rsidR="00C94C07" w:rsidRDefault="00EF1772">
      <w:pPr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Check in with Sara will also be updated to the folder for group verification before team member </w:t>
      </w:r>
      <w:proofErr w:type="gramStart"/>
      <w:r>
        <w:rPr>
          <w:sz w:val="24"/>
          <w:szCs w:val="24"/>
        </w:rPr>
        <w:t>submits</w:t>
      </w:r>
      <w:proofErr w:type="gramEnd"/>
    </w:p>
    <w:p w14:paraId="4C0C0496" w14:textId="77777777" w:rsidR="00C94C07" w:rsidRDefault="00C94C07">
      <w:pPr>
        <w:rPr>
          <w:sz w:val="24"/>
          <w:szCs w:val="24"/>
        </w:rPr>
      </w:pPr>
    </w:p>
    <w:p w14:paraId="0418CC15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o Do for Next week: </w:t>
      </w:r>
    </w:p>
    <w:p w14:paraId="465A0716" w14:textId="77777777" w:rsidR="00C94C07" w:rsidRDefault="00EF1772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eview minutes/notes</w:t>
      </w:r>
    </w:p>
    <w:p w14:paraId="06CEBF72" w14:textId="77777777" w:rsidR="00C94C07" w:rsidRDefault="00EF1772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Finish filling out templat</w:t>
      </w:r>
      <w:r>
        <w:rPr>
          <w:sz w:val="24"/>
          <w:szCs w:val="24"/>
        </w:rPr>
        <w:t xml:space="preserve">es:  </w:t>
      </w:r>
    </w:p>
    <w:p w14:paraId="449333D5" w14:textId="77777777" w:rsidR="00C94C07" w:rsidRDefault="00EF1772">
      <w:pPr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eam Charter/Team Roster</w:t>
      </w:r>
    </w:p>
    <w:p w14:paraId="5E384DCA" w14:textId="77777777" w:rsidR="00C94C07" w:rsidRDefault="00EF1772">
      <w:pPr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Business Case</w:t>
      </w:r>
    </w:p>
    <w:p w14:paraId="310D2F4D" w14:textId="77777777" w:rsidR="00C94C07" w:rsidRDefault="00EF1772">
      <w:pPr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takeholder Identification</w:t>
      </w:r>
    </w:p>
    <w:p w14:paraId="61DC6C8B" w14:textId="77777777" w:rsidR="00C94C07" w:rsidRDefault="00EF1772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ptional Templates to start filling out:</w:t>
      </w:r>
    </w:p>
    <w:p w14:paraId="603D0CF3" w14:textId="77777777" w:rsidR="00C94C07" w:rsidRDefault="00EF1772">
      <w:pPr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cope Management Plan</w:t>
      </w:r>
    </w:p>
    <w:p w14:paraId="2126BB2B" w14:textId="77777777" w:rsidR="00C94C07" w:rsidRDefault="00EF1772">
      <w:pPr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isk Management Plan</w:t>
      </w:r>
    </w:p>
    <w:p w14:paraId="65E721E2" w14:textId="77777777" w:rsidR="00C94C07" w:rsidRDefault="00EF1772">
      <w:pPr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ommunications Plan</w:t>
      </w:r>
    </w:p>
    <w:p w14:paraId="6F0BBCF5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=======</w:t>
      </w:r>
    </w:p>
    <w:p w14:paraId="305CE563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MARCH 24th ZOOM meeting:</w:t>
      </w:r>
    </w:p>
    <w:p w14:paraId="76D8CD78" w14:textId="77777777" w:rsidR="00C94C07" w:rsidRDefault="00C94C07">
      <w:pPr>
        <w:rPr>
          <w:sz w:val="24"/>
          <w:szCs w:val="24"/>
        </w:rPr>
      </w:pPr>
    </w:p>
    <w:p w14:paraId="764F71DF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AGENDA possibilities:</w:t>
      </w:r>
    </w:p>
    <w:p w14:paraId="60D06CD3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-Final Project Management Plan Due April 14th or 21st?</w:t>
      </w:r>
    </w:p>
    <w:p w14:paraId="36EBBB63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 xml:space="preserve">-Things to discuss: presentation??? Due 14th or Due April 21st?? Sara is Flexible- we as a group have to decide- whatever works best for </w:t>
      </w:r>
      <w:proofErr w:type="gramStart"/>
      <w:r>
        <w:rPr>
          <w:sz w:val="24"/>
          <w:szCs w:val="24"/>
        </w:rPr>
        <w:t>us</w:t>
      </w:r>
      <w:proofErr w:type="gramEnd"/>
    </w:p>
    <w:p w14:paraId="0C808B8D" w14:textId="77777777" w:rsidR="00C94C07" w:rsidRDefault="00C94C07">
      <w:pPr>
        <w:rPr>
          <w:b/>
          <w:sz w:val="24"/>
          <w:szCs w:val="24"/>
        </w:rPr>
      </w:pPr>
    </w:p>
    <w:p w14:paraId="3A7657BF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Agreed upon details:</w:t>
      </w:r>
    </w:p>
    <w:p w14:paraId="691104B7" w14:textId="77777777" w:rsidR="00C94C07" w:rsidRDefault="00C94C07">
      <w:pPr>
        <w:rPr>
          <w:sz w:val="24"/>
          <w:szCs w:val="24"/>
        </w:rPr>
      </w:pPr>
    </w:p>
    <w:p w14:paraId="4CEEC183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proofErr w:type="gramStart"/>
      <w:r>
        <w:rPr>
          <w:sz w:val="24"/>
          <w:szCs w:val="24"/>
        </w:rPr>
        <w:t>we’re</w:t>
      </w:r>
      <w:proofErr w:type="gramEnd"/>
      <w:r>
        <w:rPr>
          <w:sz w:val="24"/>
          <w:szCs w:val="24"/>
        </w:rPr>
        <w:t xml:space="preserve"> going to hand in our papers on</w:t>
      </w:r>
      <w:r>
        <w:rPr>
          <w:sz w:val="24"/>
          <w:szCs w:val="24"/>
        </w:rPr>
        <w:t xml:space="preserve"> the 14th, present on 21st</w:t>
      </w:r>
    </w:p>
    <w:p w14:paraId="7E82A10B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- will meet during week before to go over our parts</w:t>
      </w:r>
    </w:p>
    <w:p w14:paraId="746916C2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 xml:space="preserve">- presentation on </w:t>
      </w:r>
      <w:proofErr w:type="spellStart"/>
      <w:r>
        <w:rPr>
          <w:sz w:val="24"/>
          <w:szCs w:val="24"/>
        </w:rPr>
        <w:t>powerpoint</w:t>
      </w:r>
      <w:proofErr w:type="spellEnd"/>
      <w:r>
        <w:rPr>
          <w:sz w:val="24"/>
          <w:szCs w:val="24"/>
        </w:rPr>
        <w:t xml:space="preserve"> and through zoom</w:t>
      </w:r>
    </w:p>
    <w:p w14:paraId="7E9B02BD" w14:textId="77777777" w:rsidR="00C94C07" w:rsidRDefault="00C94C07">
      <w:pPr>
        <w:rPr>
          <w:sz w:val="24"/>
          <w:szCs w:val="24"/>
        </w:rPr>
      </w:pPr>
    </w:p>
    <w:p w14:paraId="1BC50D04" w14:textId="77777777" w:rsidR="00C94C07" w:rsidRDefault="00EF1772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ivided work for team charter</w:t>
      </w:r>
    </w:p>
    <w:p w14:paraId="71910BC5" w14:textId="77777777" w:rsidR="00C94C07" w:rsidRDefault="00C94C07">
      <w:pPr>
        <w:rPr>
          <w:b/>
          <w:sz w:val="24"/>
          <w:szCs w:val="24"/>
        </w:rPr>
      </w:pPr>
    </w:p>
    <w:p w14:paraId="647D830B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For this week:</w:t>
      </w:r>
    </w:p>
    <w:p w14:paraId="3E192E37" w14:textId="77777777" w:rsidR="00C94C07" w:rsidRDefault="00EF1772">
      <w:pPr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cope Management Plan</w:t>
      </w:r>
    </w:p>
    <w:p w14:paraId="670EB910" w14:textId="77777777" w:rsidR="00C94C07" w:rsidRDefault="00EF1772">
      <w:pPr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isk Management Plan</w:t>
      </w:r>
    </w:p>
    <w:p w14:paraId="3ADE86C9" w14:textId="77777777" w:rsidR="00C94C07" w:rsidRDefault="00EF1772">
      <w:pPr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Communications Plan</w:t>
      </w:r>
    </w:p>
    <w:p w14:paraId="05E59D0C" w14:textId="77777777" w:rsidR="00C94C07" w:rsidRDefault="00EF1772">
      <w:pPr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Get feedback on </w:t>
      </w:r>
      <w:proofErr w:type="gramStart"/>
      <w:r>
        <w:rPr>
          <w:sz w:val="24"/>
          <w:szCs w:val="24"/>
        </w:rPr>
        <w:t>APA</w:t>
      </w:r>
      <w:proofErr w:type="gramEnd"/>
    </w:p>
    <w:p w14:paraId="54C68889" w14:textId="77777777" w:rsidR="00C94C07" w:rsidRDefault="00C94C07">
      <w:pPr>
        <w:rPr>
          <w:sz w:val="24"/>
          <w:szCs w:val="24"/>
        </w:rPr>
      </w:pPr>
    </w:p>
    <w:p w14:paraId="5F70CBEE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Successes for this week?</w:t>
      </w:r>
    </w:p>
    <w:p w14:paraId="054C5357" w14:textId="77777777" w:rsidR="00C94C07" w:rsidRDefault="00EF1772">
      <w:pPr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Come to consensus on task </w:t>
      </w:r>
      <w:proofErr w:type="gramStart"/>
      <w:r>
        <w:rPr>
          <w:sz w:val="24"/>
          <w:szCs w:val="24"/>
        </w:rPr>
        <w:t>delegation</w:t>
      </w:r>
      <w:proofErr w:type="gramEnd"/>
    </w:p>
    <w:p w14:paraId="5C25D6F8" w14:textId="77777777" w:rsidR="00C94C07" w:rsidRDefault="00EF1772">
      <w:pPr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As well talked some deadlines for presenting and </w:t>
      </w:r>
      <w:proofErr w:type="gramStart"/>
      <w:r>
        <w:rPr>
          <w:sz w:val="24"/>
          <w:szCs w:val="24"/>
        </w:rPr>
        <w:t>deliverables</w:t>
      </w:r>
      <w:proofErr w:type="gramEnd"/>
    </w:p>
    <w:p w14:paraId="32B4C1EF" w14:textId="77777777" w:rsidR="00C94C07" w:rsidRDefault="00EF1772">
      <w:pPr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Strategies as well for how we will </w:t>
      </w:r>
      <w:proofErr w:type="gramStart"/>
      <w:r>
        <w:rPr>
          <w:sz w:val="24"/>
          <w:szCs w:val="24"/>
        </w:rPr>
        <w:t>present</w:t>
      </w:r>
      <w:proofErr w:type="gramEnd"/>
    </w:p>
    <w:p w14:paraId="5B80BF7F" w14:textId="77777777" w:rsidR="00C94C07" w:rsidRDefault="00C94C07">
      <w:pPr>
        <w:rPr>
          <w:sz w:val="24"/>
          <w:szCs w:val="24"/>
        </w:rPr>
      </w:pPr>
    </w:p>
    <w:p w14:paraId="753F4486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Challenges:</w:t>
      </w:r>
    </w:p>
    <w:p w14:paraId="1734BD45" w14:textId="77777777" w:rsidR="00C94C07" w:rsidRDefault="00EF1772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 xml:space="preserve">Finding a time to meet and discuss our project, our schedules are now all busier because of </w:t>
      </w:r>
      <w:proofErr w:type="gramStart"/>
      <w:r>
        <w:rPr>
          <w:sz w:val="24"/>
          <w:szCs w:val="24"/>
        </w:rPr>
        <w:t>all of</w:t>
      </w:r>
      <w:proofErr w:type="gramEnd"/>
      <w:r>
        <w:rPr>
          <w:sz w:val="24"/>
          <w:szCs w:val="24"/>
        </w:rPr>
        <w:t xml:space="preserve"> the online- meetings. </w:t>
      </w:r>
    </w:p>
    <w:p w14:paraId="5D4DCBD1" w14:textId="77777777" w:rsidR="00C94C07" w:rsidRDefault="00EF1772">
      <w:pPr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 xml:space="preserve">Separate work from downtime is difficult, and workspaces are difficult to maintain </w:t>
      </w:r>
      <w:proofErr w:type="gramStart"/>
      <w:r>
        <w:rPr>
          <w:sz w:val="24"/>
          <w:szCs w:val="24"/>
        </w:rPr>
        <w:t>cause</w:t>
      </w:r>
      <w:proofErr w:type="gramEnd"/>
      <w:r>
        <w:rPr>
          <w:sz w:val="24"/>
          <w:szCs w:val="24"/>
        </w:rPr>
        <w:t xml:space="preserve"> everyone is in isolation- reduces productivit</w:t>
      </w:r>
      <w:r>
        <w:rPr>
          <w:sz w:val="24"/>
          <w:szCs w:val="24"/>
        </w:rPr>
        <w:t xml:space="preserve">y- Increases stir crazy. Normal things have suddenly become stressful. </w:t>
      </w:r>
      <w:proofErr w:type="gramStart"/>
      <w:r>
        <w:rPr>
          <w:sz w:val="24"/>
          <w:szCs w:val="24"/>
        </w:rPr>
        <w:t>As a whole, our</w:t>
      </w:r>
      <w:proofErr w:type="gramEnd"/>
      <w:r>
        <w:rPr>
          <w:sz w:val="24"/>
          <w:szCs w:val="24"/>
        </w:rPr>
        <w:t xml:space="preserve"> general stress levels have started to increase, this impedes our project progress. </w:t>
      </w:r>
    </w:p>
    <w:p w14:paraId="0C910345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Timeline Agreements:</w:t>
      </w:r>
    </w:p>
    <w:p w14:paraId="32372896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 xml:space="preserve">-between now and Sept 1st- to have form working, training done, </w:t>
      </w:r>
      <w:r>
        <w:rPr>
          <w:sz w:val="24"/>
          <w:szCs w:val="24"/>
        </w:rPr>
        <w:t>and all stakeholders meetings and consultations completed</w:t>
      </w:r>
    </w:p>
    <w:p w14:paraId="091CD704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-Go live is in September</w:t>
      </w:r>
    </w:p>
    <w:p w14:paraId="327163BC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-</w:t>
      </w:r>
      <w:proofErr w:type="gramStart"/>
      <w:r>
        <w:rPr>
          <w:sz w:val="24"/>
          <w:szCs w:val="24"/>
        </w:rPr>
        <w:t>Form  use</w:t>
      </w:r>
      <w:proofErr w:type="gramEnd"/>
      <w:r>
        <w:rPr>
          <w:sz w:val="24"/>
          <w:szCs w:val="24"/>
        </w:rPr>
        <w:t xml:space="preserve"> in imaginary clinic is from Sept 2020-Mar 2021</w:t>
      </w:r>
    </w:p>
    <w:p w14:paraId="430BEE60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-AKA: 5 months for the Project Implementation</w:t>
      </w:r>
    </w:p>
    <w:p w14:paraId="3BC4B2DD" w14:textId="77777777" w:rsidR="00C94C07" w:rsidRDefault="00C94C07">
      <w:pPr>
        <w:rPr>
          <w:sz w:val="24"/>
          <w:szCs w:val="24"/>
        </w:rPr>
      </w:pPr>
    </w:p>
    <w:p w14:paraId="040EA7E6" w14:textId="77777777" w:rsidR="00C94C07" w:rsidRDefault="00EF1772">
      <w:pPr>
        <w:rPr>
          <w:sz w:val="24"/>
          <w:szCs w:val="24"/>
        </w:rPr>
      </w:pPr>
      <w:r>
        <w:rPr>
          <w:b/>
          <w:sz w:val="24"/>
          <w:szCs w:val="24"/>
        </w:rPr>
        <w:t>Next meeting:</w:t>
      </w:r>
      <w:r>
        <w:rPr>
          <w:sz w:val="24"/>
          <w:szCs w:val="24"/>
        </w:rPr>
        <w:t xml:space="preserve"> 2 o clock on Tuesday 31st</w:t>
      </w:r>
    </w:p>
    <w:p w14:paraId="414BCD57" w14:textId="77777777" w:rsidR="00C94C07" w:rsidRDefault="00C94C07">
      <w:pPr>
        <w:rPr>
          <w:sz w:val="24"/>
          <w:szCs w:val="24"/>
        </w:rPr>
      </w:pPr>
    </w:p>
    <w:p w14:paraId="14115195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=========</w:t>
      </w:r>
    </w:p>
    <w:p w14:paraId="777385D6" w14:textId="77777777" w:rsidR="00C94C07" w:rsidRDefault="00EF1772">
      <w:pPr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lastRenderedPageBreak/>
        <w:t>MEETING  March</w:t>
      </w:r>
      <w:proofErr w:type="gramEnd"/>
      <w:r>
        <w:rPr>
          <w:b/>
          <w:sz w:val="24"/>
          <w:szCs w:val="24"/>
        </w:rPr>
        <w:t xml:space="preserve"> 31st ZOOM</w:t>
      </w:r>
    </w:p>
    <w:p w14:paraId="25E2523D" w14:textId="77777777" w:rsidR="00C94C07" w:rsidRDefault="00C94C07">
      <w:pPr>
        <w:rPr>
          <w:sz w:val="24"/>
          <w:szCs w:val="24"/>
        </w:rPr>
      </w:pPr>
    </w:p>
    <w:p w14:paraId="7679AC6C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hings we got started/worked on this week: </w:t>
      </w:r>
    </w:p>
    <w:p w14:paraId="34D8A944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Communications Plan</w:t>
      </w:r>
    </w:p>
    <w:p w14:paraId="76E25D42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Scope Management Plan</w:t>
      </w:r>
    </w:p>
    <w:p w14:paraId="652098B9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Risk Management Plan</w:t>
      </w:r>
    </w:p>
    <w:p w14:paraId="2E8FD2D7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Work breakdown structure</w:t>
      </w:r>
    </w:p>
    <w:p w14:paraId="5E984F94" w14:textId="77777777" w:rsidR="00C94C07" w:rsidRDefault="00C94C07">
      <w:pPr>
        <w:rPr>
          <w:sz w:val="24"/>
          <w:szCs w:val="24"/>
        </w:rPr>
      </w:pPr>
    </w:p>
    <w:p w14:paraId="1431D9ED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Things Discussed on:</w:t>
      </w:r>
    </w:p>
    <w:p w14:paraId="578227EC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 xml:space="preserve">Issues log &amp; Milestones </w:t>
      </w:r>
      <w:proofErr w:type="gramStart"/>
      <w:r>
        <w:rPr>
          <w:sz w:val="24"/>
          <w:szCs w:val="24"/>
        </w:rPr>
        <w:t>list</w:t>
      </w:r>
      <w:proofErr w:type="gramEnd"/>
    </w:p>
    <w:p w14:paraId="374265DF" w14:textId="77777777" w:rsidR="00C94C07" w:rsidRDefault="00EF1772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Gnatt</w:t>
      </w:r>
      <w:proofErr w:type="spellEnd"/>
      <w:r>
        <w:rPr>
          <w:sz w:val="24"/>
          <w:szCs w:val="24"/>
        </w:rPr>
        <w:t xml:space="preserve"> chart</w:t>
      </w:r>
    </w:p>
    <w:p w14:paraId="094AED63" w14:textId="77777777" w:rsidR="00C94C07" w:rsidRDefault="00C94C07">
      <w:pPr>
        <w:rPr>
          <w:sz w:val="24"/>
          <w:szCs w:val="24"/>
        </w:rPr>
      </w:pPr>
    </w:p>
    <w:p w14:paraId="1A81AC7C" w14:textId="77777777" w:rsidR="00C94C07" w:rsidRDefault="00EF1772">
      <w:pPr>
        <w:rPr>
          <w:sz w:val="24"/>
          <w:szCs w:val="24"/>
        </w:rPr>
      </w:pPr>
      <w:r>
        <w:rPr>
          <w:b/>
          <w:sz w:val="24"/>
          <w:szCs w:val="24"/>
        </w:rPr>
        <w:t>Answer from Sara</w:t>
      </w:r>
      <w:r>
        <w:rPr>
          <w:sz w:val="24"/>
          <w:szCs w:val="24"/>
        </w:rPr>
        <w:t>:</w:t>
      </w:r>
    </w:p>
    <w:p w14:paraId="7BC2C964" w14:textId="77777777" w:rsidR="00C94C07" w:rsidRDefault="00EF1772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APA for all our templates: blank ones without source on them is from the </w:t>
      </w:r>
      <w:proofErr w:type="gramStart"/>
      <w:r>
        <w:rPr>
          <w:sz w:val="24"/>
          <w:szCs w:val="24"/>
        </w:rPr>
        <w:t>textbook</w:t>
      </w:r>
      <w:proofErr w:type="gramEnd"/>
    </w:p>
    <w:p w14:paraId="7AB4F1F1" w14:textId="77777777" w:rsidR="00C94C07" w:rsidRDefault="00EF1772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Other Project plan document has citation in the footer: </w:t>
      </w:r>
      <w:proofErr w:type="gramStart"/>
      <w:r>
        <w:rPr>
          <w:sz w:val="24"/>
          <w:szCs w:val="24"/>
        </w:rPr>
        <w:t>we’re</w:t>
      </w:r>
      <w:proofErr w:type="gramEnd"/>
      <w:r>
        <w:rPr>
          <w:sz w:val="24"/>
          <w:szCs w:val="24"/>
        </w:rPr>
        <w:t xml:space="preserve"> using it for our Scope &amp; Risk Management Plan</w:t>
      </w:r>
    </w:p>
    <w:p w14:paraId="0AB2AB0E" w14:textId="77777777" w:rsidR="00C94C07" w:rsidRDefault="00EF1772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Page limit 25 pages </w:t>
      </w:r>
      <w:proofErr w:type="spellStart"/>
      <w:r>
        <w:rPr>
          <w:sz w:val="24"/>
          <w:szCs w:val="24"/>
        </w:rPr>
        <w:t>ish</w:t>
      </w:r>
      <w:proofErr w:type="spellEnd"/>
      <w:r>
        <w:rPr>
          <w:sz w:val="24"/>
          <w:szCs w:val="24"/>
        </w:rPr>
        <w:t>- including references and weekly status pa</w:t>
      </w:r>
      <w:r>
        <w:rPr>
          <w:sz w:val="24"/>
          <w:szCs w:val="24"/>
        </w:rPr>
        <w:t xml:space="preserve">ges, title pages </w:t>
      </w:r>
      <w:proofErr w:type="spellStart"/>
      <w:r>
        <w:rPr>
          <w:sz w:val="24"/>
          <w:szCs w:val="24"/>
        </w:rPr>
        <w:t>e.t.c</w:t>
      </w:r>
      <w:proofErr w:type="spellEnd"/>
      <w:r>
        <w:rPr>
          <w:sz w:val="24"/>
          <w:szCs w:val="24"/>
        </w:rPr>
        <w:t xml:space="preserve"> </w:t>
      </w:r>
    </w:p>
    <w:p w14:paraId="0358FF59" w14:textId="77777777" w:rsidR="00C94C07" w:rsidRDefault="00EF1772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Milestones list, Issues log </w:t>
      </w:r>
      <w:proofErr w:type="gramStart"/>
      <w:r>
        <w:rPr>
          <w:sz w:val="24"/>
          <w:szCs w:val="24"/>
        </w:rPr>
        <w:t>isn’t</w:t>
      </w:r>
      <w:proofErr w:type="gramEnd"/>
      <w:r>
        <w:rPr>
          <w:sz w:val="24"/>
          <w:szCs w:val="24"/>
        </w:rPr>
        <w:t xml:space="preserve"> going to be uploaded by Sara. We will use our own.</w:t>
      </w:r>
    </w:p>
    <w:p w14:paraId="0848A2D9" w14:textId="77777777" w:rsidR="00C94C07" w:rsidRDefault="00EF1772">
      <w:pPr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For the final submission: everything is in one document, weekly reports after APA. Everything is </w:t>
      </w:r>
      <w:proofErr w:type="spellStart"/>
      <w:r>
        <w:rPr>
          <w:sz w:val="24"/>
          <w:szCs w:val="24"/>
        </w:rPr>
        <w:t>formated</w:t>
      </w:r>
      <w:proofErr w:type="spellEnd"/>
      <w:r>
        <w:rPr>
          <w:sz w:val="24"/>
          <w:szCs w:val="24"/>
        </w:rPr>
        <w:t xml:space="preserve"> consistently (</w:t>
      </w:r>
      <w:proofErr w:type="gramStart"/>
      <w:r>
        <w:rPr>
          <w:sz w:val="24"/>
          <w:szCs w:val="24"/>
        </w:rPr>
        <w:t>i.e.</w:t>
      </w:r>
      <w:proofErr w:type="gramEnd"/>
      <w:r>
        <w:rPr>
          <w:sz w:val="24"/>
          <w:szCs w:val="24"/>
        </w:rPr>
        <w:t xml:space="preserve"> same font- size- margi</w:t>
      </w:r>
      <w:r>
        <w:rPr>
          <w:sz w:val="24"/>
          <w:szCs w:val="24"/>
        </w:rPr>
        <w:t>ns &amp; page numbers)</w:t>
      </w:r>
    </w:p>
    <w:p w14:paraId="659C0412" w14:textId="77777777" w:rsidR="00C94C07" w:rsidRDefault="00C94C07">
      <w:pPr>
        <w:rPr>
          <w:sz w:val="24"/>
          <w:szCs w:val="24"/>
        </w:rPr>
      </w:pPr>
    </w:p>
    <w:p w14:paraId="2D550AF2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uccesses of this </w:t>
      </w:r>
      <w:proofErr w:type="gramStart"/>
      <w:r>
        <w:rPr>
          <w:b/>
          <w:sz w:val="24"/>
          <w:szCs w:val="24"/>
        </w:rPr>
        <w:t>Week?:</w:t>
      </w:r>
      <w:proofErr w:type="gramEnd"/>
    </w:p>
    <w:p w14:paraId="3291A8AD" w14:textId="77777777" w:rsidR="00C94C07" w:rsidRDefault="00EF1772">
      <w:pPr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 xml:space="preserve">We did meet on </w:t>
      </w:r>
      <w:proofErr w:type="spellStart"/>
      <w:r>
        <w:rPr>
          <w:sz w:val="24"/>
          <w:szCs w:val="24"/>
        </w:rPr>
        <w:t>timeish</w:t>
      </w:r>
      <w:proofErr w:type="spellEnd"/>
      <w:r>
        <w:rPr>
          <w:sz w:val="24"/>
          <w:szCs w:val="24"/>
        </w:rPr>
        <w:t xml:space="preserve"> for right before </w:t>
      </w:r>
      <w:proofErr w:type="gramStart"/>
      <w:r>
        <w:rPr>
          <w:sz w:val="24"/>
          <w:szCs w:val="24"/>
        </w:rPr>
        <w:t>class</w:t>
      </w:r>
      <w:proofErr w:type="gramEnd"/>
    </w:p>
    <w:p w14:paraId="1900C89F" w14:textId="77777777" w:rsidR="00C94C07" w:rsidRDefault="00EF1772">
      <w:pPr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 xml:space="preserve">We also got in touch with Sara about answering any further </w:t>
      </w:r>
      <w:proofErr w:type="gramStart"/>
      <w:r>
        <w:rPr>
          <w:sz w:val="24"/>
          <w:szCs w:val="24"/>
        </w:rPr>
        <w:t>questions</w:t>
      </w:r>
      <w:proofErr w:type="gramEnd"/>
    </w:p>
    <w:p w14:paraId="4E1D3216" w14:textId="77777777" w:rsidR="00C94C07" w:rsidRDefault="00C94C07">
      <w:pPr>
        <w:rPr>
          <w:sz w:val="24"/>
          <w:szCs w:val="24"/>
        </w:rPr>
      </w:pPr>
    </w:p>
    <w:p w14:paraId="511743EB" w14:textId="77777777" w:rsidR="00C94C07" w:rsidRDefault="00EF1772">
      <w:pPr>
        <w:rPr>
          <w:b/>
          <w:sz w:val="24"/>
          <w:szCs w:val="24"/>
        </w:rPr>
      </w:pPr>
      <w:proofErr w:type="gramStart"/>
      <w:r>
        <w:rPr>
          <w:b/>
          <w:sz w:val="24"/>
          <w:szCs w:val="24"/>
        </w:rPr>
        <w:t>Challenges?:</w:t>
      </w:r>
      <w:proofErr w:type="gramEnd"/>
    </w:p>
    <w:p w14:paraId="0495649E" w14:textId="77777777" w:rsidR="00C94C07" w:rsidRDefault="00EF1772">
      <w:pPr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Meeting ran a little over and we missed the first 2 minutes of Sara’s </w:t>
      </w:r>
      <w:proofErr w:type="gramStart"/>
      <w:r>
        <w:rPr>
          <w:sz w:val="24"/>
          <w:szCs w:val="24"/>
        </w:rPr>
        <w:t>presentation</w:t>
      </w:r>
      <w:proofErr w:type="gramEnd"/>
    </w:p>
    <w:p w14:paraId="7241B77E" w14:textId="77777777" w:rsidR="00C94C07" w:rsidRDefault="00C94C07">
      <w:pPr>
        <w:rPr>
          <w:sz w:val="24"/>
          <w:szCs w:val="24"/>
        </w:rPr>
      </w:pPr>
    </w:p>
    <w:p w14:paraId="5E296285" w14:textId="77777777" w:rsidR="00C94C07" w:rsidRDefault="00EF1772">
      <w:pPr>
        <w:rPr>
          <w:sz w:val="24"/>
          <w:szCs w:val="24"/>
        </w:rPr>
      </w:pPr>
      <w:r>
        <w:rPr>
          <w:b/>
          <w:sz w:val="24"/>
          <w:szCs w:val="24"/>
        </w:rPr>
        <w:t>Next week Meet time:</w:t>
      </w:r>
    </w:p>
    <w:p w14:paraId="74B56AFE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Tuesday, April 7th at 12:00pm</w:t>
      </w:r>
    </w:p>
    <w:p w14:paraId="6ED69AF1" w14:textId="77777777" w:rsidR="00C94C07" w:rsidRDefault="00C94C07">
      <w:pPr>
        <w:rPr>
          <w:sz w:val="24"/>
          <w:szCs w:val="24"/>
        </w:rPr>
      </w:pPr>
    </w:p>
    <w:p w14:paraId="3A02F561" w14:textId="77777777" w:rsidR="00C94C07" w:rsidRDefault="00EF1772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Things to think about: </w:t>
      </w:r>
      <w:r>
        <w:rPr>
          <w:sz w:val="24"/>
          <w:szCs w:val="24"/>
        </w:rPr>
        <w:t xml:space="preserve">possible different ways to present. If </w:t>
      </w:r>
      <w:proofErr w:type="gramStart"/>
      <w:r>
        <w:rPr>
          <w:sz w:val="24"/>
          <w:szCs w:val="24"/>
        </w:rPr>
        <w:t>we’re</w:t>
      </w:r>
      <w:proofErr w:type="gramEnd"/>
      <w:r>
        <w:rPr>
          <w:sz w:val="24"/>
          <w:szCs w:val="24"/>
        </w:rPr>
        <w:t xml:space="preserve"> changing- email it to her. </w:t>
      </w:r>
    </w:p>
    <w:p w14:paraId="1E8C5E63" w14:textId="77777777" w:rsidR="00C94C07" w:rsidRDefault="00EF1772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Options:-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owerpoint</w:t>
      </w:r>
      <w:proofErr w:type="spellEnd"/>
      <w:r>
        <w:rPr>
          <w:sz w:val="24"/>
          <w:szCs w:val="24"/>
        </w:rPr>
        <w:t xml:space="preserve"> recording</w:t>
      </w:r>
    </w:p>
    <w:p w14:paraId="0A0DAEC5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ab/>
        <w:t>-Inserting audio</w:t>
      </w:r>
    </w:p>
    <w:p w14:paraId="49F674E3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ab/>
        <w:t>- zoom share and record + submit mp4</w:t>
      </w:r>
    </w:p>
    <w:p w14:paraId="0EEF0095" w14:textId="77777777" w:rsidR="00C94C07" w:rsidRDefault="00C94C07">
      <w:pPr>
        <w:rPr>
          <w:b/>
          <w:sz w:val="24"/>
          <w:szCs w:val="24"/>
        </w:rPr>
      </w:pPr>
    </w:p>
    <w:p w14:paraId="01F61EFD" w14:textId="3D651BC4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tuff to DONE for </w:t>
      </w:r>
      <w:r>
        <w:rPr>
          <w:b/>
          <w:sz w:val="24"/>
          <w:szCs w:val="24"/>
        </w:rPr>
        <w:t>Next week (Alice</w:t>
      </w:r>
      <w:r>
        <w:rPr>
          <w:b/>
          <w:sz w:val="24"/>
          <w:szCs w:val="24"/>
        </w:rPr>
        <w:t>):</w:t>
      </w:r>
    </w:p>
    <w:p w14:paraId="5A0F6EA1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 xml:space="preserve"> Business Case 25% </w:t>
      </w:r>
      <w:proofErr w:type="gramStart"/>
      <w:r>
        <w:rPr>
          <w:sz w:val="24"/>
          <w:szCs w:val="24"/>
        </w:rPr>
        <w:t>done,</w:t>
      </w:r>
      <w:proofErr w:type="gramEnd"/>
      <w:r>
        <w:rPr>
          <w:sz w:val="24"/>
          <w:szCs w:val="24"/>
        </w:rPr>
        <w:t xml:space="preserve"> Communication Plan 60% done</w:t>
      </w:r>
    </w:p>
    <w:p w14:paraId="1D140277" w14:textId="77777777" w:rsidR="00C94C07" w:rsidRDefault="00C94C07">
      <w:pPr>
        <w:rPr>
          <w:b/>
          <w:sz w:val="24"/>
          <w:szCs w:val="24"/>
        </w:rPr>
      </w:pPr>
    </w:p>
    <w:p w14:paraId="23AF4FE5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urrent </w:t>
      </w:r>
      <w:proofErr w:type="gramStart"/>
      <w:r>
        <w:rPr>
          <w:b/>
          <w:sz w:val="24"/>
          <w:szCs w:val="24"/>
        </w:rPr>
        <w:t>In</w:t>
      </w:r>
      <w:proofErr w:type="gramEnd"/>
      <w:r>
        <w:rPr>
          <w:b/>
          <w:sz w:val="24"/>
          <w:szCs w:val="24"/>
        </w:rPr>
        <w:t xml:space="preserve"> Progress:</w:t>
      </w:r>
    </w:p>
    <w:p w14:paraId="1798D4AB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Scope Management Plan: 20% done</w:t>
      </w:r>
    </w:p>
    <w:p w14:paraId="5D235ABE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Risk Management Plan:</w:t>
      </w:r>
    </w:p>
    <w:p w14:paraId="305D14D3" w14:textId="77777777" w:rsidR="00C94C07" w:rsidRDefault="00C94C07">
      <w:pPr>
        <w:rPr>
          <w:b/>
          <w:sz w:val="24"/>
          <w:szCs w:val="24"/>
        </w:rPr>
      </w:pPr>
    </w:p>
    <w:p w14:paraId="7DF4A868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Stuff to Work on for Next week:</w:t>
      </w:r>
    </w:p>
    <w:p w14:paraId="2DEDA21B" w14:textId="77777777" w:rsidR="00C94C07" w:rsidRDefault="00EF1772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Gnatt</w:t>
      </w:r>
      <w:proofErr w:type="spellEnd"/>
      <w:r>
        <w:rPr>
          <w:sz w:val="24"/>
          <w:szCs w:val="24"/>
        </w:rPr>
        <w:t xml:space="preserve"> chart</w:t>
      </w:r>
    </w:p>
    <w:p w14:paraId="1070B742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Milestones List</w:t>
      </w:r>
    </w:p>
    <w:p w14:paraId="4F332376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Issues Log</w:t>
      </w:r>
    </w:p>
    <w:p w14:paraId="77E44074" w14:textId="77777777" w:rsidR="00C94C07" w:rsidRDefault="00C94C07">
      <w:pPr>
        <w:rPr>
          <w:sz w:val="24"/>
          <w:szCs w:val="24"/>
        </w:rPr>
      </w:pPr>
    </w:p>
    <w:p w14:paraId="0A899323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Goal for next week:</w:t>
      </w:r>
    </w:p>
    <w:p w14:paraId="5ADE55E4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 xml:space="preserve">50% of deliverables </w:t>
      </w:r>
      <w:proofErr w:type="gramStart"/>
      <w:r>
        <w:rPr>
          <w:sz w:val="24"/>
          <w:szCs w:val="24"/>
        </w:rPr>
        <w:t>completed</w:t>
      </w:r>
      <w:proofErr w:type="gramEnd"/>
    </w:p>
    <w:p w14:paraId="1E92042A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=============================================================</w:t>
      </w:r>
    </w:p>
    <w:p w14:paraId="62B68E28" w14:textId="77777777" w:rsidR="00C94C07" w:rsidRDefault="00C94C07">
      <w:pPr>
        <w:rPr>
          <w:sz w:val="24"/>
          <w:szCs w:val="24"/>
        </w:rPr>
      </w:pPr>
    </w:p>
    <w:p w14:paraId="107878A4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Meeting April 7</w:t>
      </w:r>
      <w:proofErr w:type="gramStart"/>
      <w:r>
        <w:rPr>
          <w:b/>
          <w:sz w:val="24"/>
          <w:szCs w:val="24"/>
        </w:rPr>
        <w:t>th :</w:t>
      </w:r>
      <w:proofErr w:type="gramEnd"/>
    </w:p>
    <w:p w14:paraId="78B8D276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Stuff we talked this week:</w:t>
      </w:r>
    </w:p>
    <w:p w14:paraId="656F037C" w14:textId="77777777" w:rsidR="00C94C07" w:rsidRDefault="00EF1772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Gnatt</w:t>
      </w:r>
      <w:proofErr w:type="spellEnd"/>
      <w:r>
        <w:rPr>
          <w:sz w:val="24"/>
          <w:szCs w:val="24"/>
        </w:rPr>
        <w:t xml:space="preserve"> chart</w:t>
      </w:r>
    </w:p>
    <w:p w14:paraId="6EE58762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Milestones list</w:t>
      </w:r>
    </w:p>
    <w:p w14:paraId="7687A48C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Issues log</w:t>
      </w:r>
    </w:p>
    <w:p w14:paraId="4CC08911" w14:textId="77777777" w:rsidR="00C94C07" w:rsidRDefault="00C94C07">
      <w:pPr>
        <w:rPr>
          <w:sz w:val="24"/>
          <w:szCs w:val="24"/>
        </w:rPr>
      </w:pPr>
    </w:p>
    <w:p w14:paraId="115734E9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Current Deliverable progress:</w:t>
      </w:r>
    </w:p>
    <w:p w14:paraId="5995790D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 xml:space="preserve">Business case 80% done, </w:t>
      </w:r>
      <w:proofErr w:type="gramStart"/>
      <w:r>
        <w:rPr>
          <w:sz w:val="24"/>
          <w:szCs w:val="24"/>
        </w:rPr>
        <w:t>Communications</w:t>
      </w:r>
      <w:proofErr w:type="gramEnd"/>
    </w:p>
    <w:p w14:paraId="5651E095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Milestones list: 50%</w:t>
      </w:r>
    </w:p>
    <w:p w14:paraId="1E218D72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Issues Log: 70%</w:t>
      </w:r>
    </w:p>
    <w:p w14:paraId="083C15AD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Gantt Chart: 40%</w:t>
      </w:r>
    </w:p>
    <w:p w14:paraId="0418375D" w14:textId="77777777" w:rsidR="00C94C07" w:rsidRDefault="00C94C07">
      <w:pPr>
        <w:rPr>
          <w:sz w:val="24"/>
          <w:szCs w:val="24"/>
        </w:rPr>
      </w:pPr>
    </w:p>
    <w:p w14:paraId="30109007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Successes for this week:</w:t>
      </w:r>
    </w:p>
    <w:p w14:paraId="06721A96" w14:textId="77777777" w:rsidR="00C94C07" w:rsidRDefault="00EF1772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We’ve</w:t>
      </w:r>
      <w:proofErr w:type="gramEnd"/>
      <w:r>
        <w:rPr>
          <w:sz w:val="24"/>
          <w:szCs w:val="24"/>
        </w:rPr>
        <w:t xml:space="preserve"> completed more than 50% of the deliverables.</w:t>
      </w:r>
    </w:p>
    <w:p w14:paraId="6272AF40" w14:textId="77777777" w:rsidR="00C94C07" w:rsidRDefault="00EF1772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We managed to clarify with </w:t>
      </w:r>
      <w:proofErr w:type="gramStart"/>
      <w:r>
        <w:rPr>
          <w:sz w:val="24"/>
          <w:szCs w:val="24"/>
        </w:rPr>
        <w:t>Sara :</w:t>
      </w:r>
      <w:proofErr w:type="gramEnd"/>
      <w:r>
        <w:rPr>
          <w:sz w:val="24"/>
          <w:szCs w:val="24"/>
        </w:rPr>
        <w:t xml:space="preserve"> i.e. </w:t>
      </w:r>
      <w:proofErr w:type="spellStart"/>
      <w:r>
        <w:rPr>
          <w:sz w:val="24"/>
          <w:szCs w:val="24"/>
        </w:rPr>
        <w:t>Gnatt</w:t>
      </w:r>
      <w:proofErr w:type="spellEnd"/>
      <w:r>
        <w:rPr>
          <w:sz w:val="24"/>
          <w:szCs w:val="24"/>
        </w:rPr>
        <w:t xml:space="preserve"> chart (Mil</w:t>
      </w:r>
      <w:r>
        <w:rPr>
          <w:sz w:val="24"/>
          <w:szCs w:val="24"/>
        </w:rPr>
        <w:t>estones list &amp; Issues log)</w:t>
      </w:r>
    </w:p>
    <w:p w14:paraId="64BA2462" w14:textId="77777777" w:rsidR="00C94C07" w:rsidRDefault="00EF1772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we all met this week- no delaying the </w:t>
      </w:r>
      <w:proofErr w:type="gramStart"/>
      <w:r>
        <w:rPr>
          <w:sz w:val="24"/>
          <w:szCs w:val="24"/>
        </w:rPr>
        <w:t>meeting</w:t>
      </w:r>
      <w:proofErr w:type="gramEnd"/>
    </w:p>
    <w:p w14:paraId="5412A049" w14:textId="77777777" w:rsidR="00C94C07" w:rsidRDefault="00EF1772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We’ve agreed to make the presentation, record it, and send it to her instead of having to present on </w:t>
      </w:r>
      <w:proofErr w:type="gramStart"/>
      <w:r>
        <w:rPr>
          <w:sz w:val="24"/>
          <w:szCs w:val="24"/>
        </w:rPr>
        <w:t>21st</w:t>
      </w:r>
      <w:proofErr w:type="gramEnd"/>
    </w:p>
    <w:p w14:paraId="699C04CE" w14:textId="77777777" w:rsidR="00C94C07" w:rsidRDefault="00EF1772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pril 21s will become and Q &amp; A</w:t>
      </w:r>
    </w:p>
    <w:p w14:paraId="21714F72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Challenges:</w:t>
      </w:r>
    </w:p>
    <w:p w14:paraId="13017E84" w14:textId="77777777" w:rsidR="00C94C07" w:rsidRDefault="00EF1772">
      <w:pPr>
        <w:numPr>
          <w:ilvl w:val="0"/>
          <w:numId w:val="20"/>
        </w:numPr>
        <w:rPr>
          <w:sz w:val="24"/>
          <w:szCs w:val="24"/>
        </w:rPr>
      </w:pPr>
      <w:r>
        <w:rPr>
          <w:sz w:val="24"/>
          <w:szCs w:val="24"/>
        </w:rPr>
        <w:t xml:space="preserve">Difficulty working with Project </w:t>
      </w:r>
      <w:proofErr w:type="gramStart"/>
      <w:r>
        <w:rPr>
          <w:sz w:val="24"/>
          <w:szCs w:val="24"/>
        </w:rPr>
        <w:t>Microsoft</w:t>
      </w:r>
      <w:proofErr w:type="gramEnd"/>
    </w:p>
    <w:p w14:paraId="3B5F46F9" w14:textId="77777777" w:rsidR="00C94C07" w:rsidRDefault="00EF1772">
      <w:pPr>
        <w:numPr>
          <w:ilvl w:val="0"/>
          <w:numId w:val="20"/>
        </w:numPr>
        <w:rPr>
          <w:sz w:val="24"/>
          <w:szCs w:val="24"/>
        </w:rPr>
      </w:pPr>
      <w:r>
        <w:rPr>
          <w:sz w:val="24"/>
          <w:szCs w:val="24"/>
        </w:rPr>
        <w:t xml:space="preserve">Difficulty collaborating through Microsoft </w:t>
      </w:r>
      <w:proofErr w:type="gramStart"/>
      <w:r>
        <w:rPr>
          <w:sz w:val="24"/>
          <w:szCs w:val="24"/>
        </w:rPr>
        <w:t>suit</w:t>
      </w:r>
      <w:proofErr w:type="gramEnd"/>
    </w:p>
    <w:p w14:paraId="5132A110" w14:textId="77777777" w:rsidR="00C94C07" w:rsidRDefault="00C94C07">
      <w:pPr>
        <w:rPr>
          <w:sz w:val="24"/>
          <w:szCs w:val="24"/>
        </w:rPr>
      </w:pPr>
    </w:p>
    <w:p w14:paraId="1E59BE27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For next week:</w:t>
      </w:r>
    </w:p>
    <w:p w14:paraId="73E0A1C0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Finish WBS</w:t>
      </w:r>
    </w:p>
    <w:p w14:paraId="0BAA3CD0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Finish Lessons Learned Report</w:t>
      </w:r>
    </w:p>
    <w:p w14:paraId="1CEBA6FF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 xml:space="preserve">Complete all </w:t>
      </w:r>
      <w:proofErr w:type="gramStart"/>
      <w:r>
        <w:rPr>
          <w:sz w:val="24"/>
          <w:szCs w:val="24"/>
        </w:rPr>
        <w:t>deliverables</w:t>
      </w:r>
      <w:proofErr w:type="gramEnd"/>
    </w:p>
    <w:p w14:paraId="1772374B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Format everything to uniformity</w:t>
      </w:r>
    </w:p>
    <w:p w14:paraId="13BFE3A2" w14:textId="77777777" w:rsidR="00C94C07" w:rsidRDefault="00C94C07">
      <w:pPr>
        <w:rPr>
          <w:sz w:val="24"/>
          <w:szCs w:val="24"/>
        </w:rPr>
      </w:pPr>
    </w:p>
    <w:p w14:paraId="438C77D9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 xml:space="preserve">Sunday: </w:t>
      </w:r>
    </w:p>
    <w:p w14:paraId="7EDE89EF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Meeting/ Group work time</w:t>
      </w:r>
    </w:p>
    <w:p w14:paraId="3A5E8851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Precious: 2:00 p</w:t>
      </w:r>
      <w:r>
        <w:rPr>
          <w:sz w:val="24"/>
          <w:szCs w:val="24"/>
        </w:rPr>
        <w:t>m April 12th</w:t>
      </w:r>
    </w:p>
    <w:p w14:paraId="57A053E1" w14:textId="77777777" w:rsidR="00C94C07" w:rsidRDefault="00C94C07">
      <w:pPr>
        <w:rPr>
          <w:sz w:val="24"/>
          <w:szCs w:val="24"/>
        </w:rPr>
      </w:pPr>
    </w:p>
    <w:p w14:paraId="3CBED161" w14:textId="77777777" w:rsidR="00C94C07" w:rsidRDefault="00EF1772">
      <w:pPr>
        <w:rPr>
          <w:sz w:val="24"/>
          <w:szCs w:val="24"/>
        </w:rPr>
      </w:pPr>
      <w:r>
        <w:rPr>
          <w:b/>
          <w:sz w:val="24"/>
          <w:szCs w:val="24"/>
        </w:rPr>
        <w:t>Monday:</w:t>
      </w:r>
      <w:r>
        <w:rPr>
          <w:sz w:val="24"/>
          <w:szCs w:val="24"/>
        </w:rPr>
        <w:t xml:space="preserve"> Compile Documents</w:t>
      </w:r>
    </w:p>
    <w:p w14:paraId="7F734CA1" w14:textId="77777777" w:rsidR="00C94C07" w:rsidRDefault="00C94C07">
      <w:pPr>
        <w:rPr>
          <w:sz w:val="24"/>
          <w:szCs w:val="24"/>
        </w:rPr>
      </w:pPr>
    </w:p>
    <w:p w14:paraId="054FA6E4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Deadline for Deliverable:</w:t>
      </w:r>
    </w:p>
    <w:p w14:paraId="5BC2299B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April 14, 2020 @ 6:00 pm</w:t>
      </w:r>
    </w:p>
    <w:p w14:paraId="42C302AA" w14:textId="77777777" w:rsidR="00C94C07" w:rsidRDefault="00C94C07">
      <w:pPr>
        <w:rPr>
          <w:sz w:val="24"/>
          <w:szCs w:val="24"/>
        </w:rPr>
      </w:pPr>
    </w:p>
    <w:p w14:paraId="4E4A080D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Plan for Presentation:</w:t>
      </w:r>
    </w:p>
    <w:p w14:paraId="0923C1D4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Record Presentation by Apr 19 or 20th</w:t>
      </w:r>
    </w:p>
    <w:p w14:paraId="3BCF9318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Upload by 20th</w:t>
      </w:r>
    </w:p>
    <w:p w14:paraId="254AD896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And Q &amp; A on Apr 21st</w:t>
      </w:r>
    </w:p>
    <w:p w14:paraId="4363B64D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>=======================================================</w:t>
      </w:r>
    </w:p>
    <w:p w14:paraId="63559092" w14:textId="77777777" w:rsidR="00C94C07" w:rsidRDefault="00C94C07">
      <w:pPr>
        <w:rPr>
          <w:sz w:val="24"/>
          <w:szCs w:val="24"/>
        </w:rPr>
      </w:pPr>
    </w:p>
    <w:p w14:paraId="649820C1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April 12</w:t>
      </w:r>
      <w:r>
        <w:rPr>
          <w:b/>
          <w:sz w:val="24"/>
          <w:szCs w:val="24"/>
        </w:rPr>
        <w:t>th</w:t>
      </w:r>
      <w:proofErr w:type="gramStart"/>
      <w:r>
        <w:rPr>
          <w:b/>
          <w:sz w:val="24"/>
          <w:szCs w:val="24"/>
        </w:rPr>
        <w:t xml:space="preserve"> 2020</w:t>
      </w:r>
      <w:proofErr w:type="gramEnd"/>
    </w:p>
    <w:p w14:paraId="3B2D85A6" w14:textId="77777777" w:rsidR="00C94C07" w:rsidRDefault="00EF1772">
      <w:pPr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 xml:space="preserve">95% project is </w:t>
      </w:r>
      <w:proofErr w:type="gramStart"/>
      <w:r>
        <w:rPr>
          <w:sz w:val="24"/>
          <w:szCs w:val="24"/>
        </w:rPr>
        <w:t>done</w:t>
      </w:r>
      <w:proofErr w:type="gramEnd"/>
    </w:p>
    <w:p w14:paraId="5C6CFC9B" w14:textId="77777777" w:rsidR="00C94C07" w:rsidRDefault="00EF1772">
      <w:pPr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Compiling everything next two days</w:t>
      </w:r>
    </w:p>
    <w:p w14:paraId="5C23B533" w14:textId="77777777" w:rsidR="00C94C07" w:rsidRDefault="00EF1772">
      <w:pPr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Presentation File: Sadia, Mia, Precious</w:t>
      </w:r>
    </w:p>
    <w:p w14:paraId="60EB5F22" w14:textId="77777777" w:rsidR="00C94C07" w:rsidRDefault="00C94C07">
      <w:pPr>
        <w:rPr>
          <w:sz w:val="24"/>
          <w:szCs w:val="24"/>
        </w:rPr>
      </w:pPr>
    </w:p>
    <w:p w14:paraId="40AD93FD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For the next meeting</w:t>
      </w:r>
    </w:p>
    <w:p w14:paraId="5E131551" w14:textId="77777777" w:rsidR="00C94C07" w:rsidRDefault="00C94C07">
      <w:pPr>
        <w:rPr>
          <w:sz w:val="24"/>
          <w:szCs w:val="24"/>
        </w:rPr>
      </w:pPr>
    </w:p>
    <w:p w14:paraId="1D25BE69" w14:textId="77777777" w:rsidR="00C94C07" w:rsidRDefault="00EF1772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1:00 clock on Tuesday meeting</w:t>
      </w:r>
    </w:p>
    <w:p w14:paraId="4C0690E5" w14:textId="77777777" w:rsidR="00C94C07" w:rsidRDefault="00EF1772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Go over final submission really </w:t>
      </w:r>
      <w:proofErr w:type="gramStart"/>
      <w:r>
        <w:rPr>
          <w:sz w:val="24"/>
          <w:szCs w:val="24"/>
        </w:rPr>
        <w:t>quickly</w:t>
      </w:r>
      <w:proofErr w:type="gramEnd"/>
    </w:p>
    <w:p w14:paraId="32F1775C" w14:textId="77777777" w:rsidR="00C94C07" w:rsidRDefault="00EF1772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Presentations break down etc.</w:t>
      </w:r>
    </w:p>
    <w:p w14:paraId="747CD9EA" w14:textId="77777777" w:rsidR="00C94C07" w:rsidRDefault="00C94C07">
      <w:pPr>
        <w:rPr>
          <w:sz w:val="24"/>
          <w:szCs w:val="24"/>
        </w:rPr>
      </w:pPr>
    </w:p>
    <w:p w14:paraId="74C0C982" w14:textId="77777777" w:rsidR="00C94C07" w:rsidRDefault="00EF1772">
      <w:pPr>
        <w:rPr>
          <w:b/>
          <w:sz w:val="24"/>
          <w:szCs w:val="24"/>
        </w:rPr>
      </w:pPr>
      <w:r>
        <w:rPr>
          <w:b/>
          <w:sz w:val="24"/>
          <w:szCs w:val="24"/>
        </w:rPr>
        <w:t>Monday Evening</w:t>
      </w:r>
    </w:p>
    <w:p w14:paraId="22FF88D3" w14:textId="77777777" w:rsidR="00C94C07" w:rsidRDefault="00EF1772">
      <w:pPr>
        <w:rPr>
          <w:sz w:val="24"/>
          <w:szCs w:val="24"/>
        </w:rPr>
      </w:pPr>
      <w:r>
        <w:rPr>
          <w:sz w:val="24"/>
          <w:szCs w:val="24"/>
        </w:rPr>
        <w:t xml:space="preserve">All </w:t>
      </w:r>
      <w:proofErr w:type="spellStart"/>
      <w:r>
        <w:rPr>
          <w:sz w:val="24"/>
          <w:szCs w:val="24"/>
        </w:rPr>
        <w:t>Apa</w:t>
      </w:r>
      <w:proofErr w:type="spellEnd"/>
      <w:r>
        <w:rPr>
          <w:sz w:val="24"/>
          <w:szCs w:val="24"/>
        </w:rPr>
        <w:t xml:space="preserve"> referencing</w:t>
      </w:r>
      <w:r>
        <w:rPr>
          <w:sz w:val="24"/>
          <w:szCs w:val="24"/>
        </w:rPr>
        <w:br/>
      </w:r>
    </w:p>
    <w:p w14:paraId="4030BF39" w14:textId="77777777" w:rsidR="00C94C07" w:rsidRDefault="00C94C07">
      <w:pPr>
        <w:rPr>
          <w:sz w:val="24"/>
          <w:szCs w:val="24"/>
        </w:rPr>
      </w:pPr>
    </w:p>
    <w:sectPr w:rsidR="00C94C0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9" w:author="alice gao" w:date="2020-03-17T22:43:00Z" w:initials="">
    <w:p w14:paraId="2924CCDE" w14:textId="77777777" w:rsidR="00C94C07" w:rsidRDefault="00EF177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Again- this is just me </w:t>
      </w:r>
      <w:proofErr w:type="spellStart"/>
      <w:r>
        <w:rPr>
          <w:color w:val="000000"/>
        </w:rPr>
        <w:t>spitballing</w:t>
      </w:r>
      <w:proofErr w:type="spellEnd"/>
      <w:r>
        <w:rPr>
          <w:color w:val="000000"/>
        </w:rPr>
        <w:t>- feel free to change as you guys see fit!</w:t>
      </w:r>
    </w:p>
  </w:comment>
  <w:comment w:id="15" w:author="alice gao" w:date="2020-03-17T21:55:00Z" w:initials="">
    <w:p w14:paraId="03D42E5A" w14:textId="77777777" w:rsidR="00C94C07" w:rsidRDefault="00EF177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 xml:space="preserve">This is stuff with the doctors is just brainstorms I put in after the Zoom meeting: they aren't set in stone- we can get rid of modify as </w:t>
      </w:r>
      <w:proofErr w:type="gramStart"/>
      <w:r>
        <w:rPr>
          <w:color w:val="000000"/>
        </w:rPr>
        <w:t>needed</w:t>
      </w:r>
      <w:proofErr w:type="gram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924CCDE" w15:done="0"/>
  <w15:commentEx w15:paraId="03D42E5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924CCDE" w16cid:durableId="23BD4A75"/>
  <w16cid:commentId w16cid:paraId="03D42E5A" w16cid:durableId="23BD4A7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F1668"/>
    <w:multiLevelType w:val="multilevel"/>
    <w:tmpl w:val="8F4CC3C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4AC50FF"/>
    <w:multiLevelType w:val="multilevel"/>
    <w:tmpl w:val="FAF2E0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6917DC3"/>
    <w:multiLevelType w:val="multilevel"/>
    <w:tmpl w:val="E3141A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C5530B9"/>
    <w:multiLevelType w:val="multilevel"/>
    <w:tmpl w:val="E64C88B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D00413D"/>
    <w:multiLevelType w:val="multilevel"/>
    <w:tmpl w:val="F2DCAAA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9FD155E"/>
    <w:multiLevelType w:val="multilevel"/>
    <w:tmpl w:val="CBE803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C2A0A6B"/>
    <w:multiLevelType w:val="multilevel"/>
    <w:tmpl w:val="D1B4879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0486C31"/>
    <w:multiLevelType w:val="multilevel"/>
    <w:tmpl w:val="BB80BCC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A5C1AE4"/>
    <w:multiLevelType w:val="multilevel"/>
    <w:tmpl w:val="A28A0C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1F52488"/>
    <w:multiLevelType w:val="multilevel"/>
    <w:tmpl w:val="7E88845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0" w15:restartNumberingAfterBreak="0">
    <w:nsid w:val="4B3167D7"/>
    <w:multiLevelType w:val="multilevel"/>
    <w:tmpl w:val="F14A26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F617990"/>
    <w:multiLevelType w:val="multilevel"/>
    <w:tmpl w:val="9628F4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4FF53831"/>
    <w:multiLevelType w:val="multilevel"/>
    <w:tmpl w:val="CABAD11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7551F22"/>
    <w:multiLevelType w:val="multilevel"/>
    <w:tmpl w:val="2B48B01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59FC7220"/>
    <w:multiLevelType w:val="multilevel"/>
    <w:tmpl w:val="F6281B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D793811"/>
    <w:multiLevelType w:val="multilevel"/>
    <w:tmpl w:val="347CE0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62663A7C"/>
    <w:multiLevelType w:val="multilevel"/>
    <w:tmpl w:val="B5A4D0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65960137"/>
    <w:multiLevelType w:val="multilevel"/>
    <w:tmpl w:val="B15EE4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68DD2DAE"/>
    <w:multiLevelType w:val="multilevel"/>
    <w:tmpl w:val="2A6CD63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9215E72"/>
    <w:multiLevelType w:val="multilevel"/>
    <w:tmpl w:val="206C1A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75825090"/>
    <w:multiLevelType w:val="multilevel"/>
    <w:tmpl w:val="C81216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8"/>
  </w:num>
  <w:num w:numId="2">
    <w:abstractNumId w:val="5"/>
  </w:num>
  <w:num w:numId="3">
    <w:abstractNumId w:val="14"/>
  </w:num>
  <w:num w:numId="4">
    <w:abstractNumId w:val="11"/>
  </w:num>
  <w:num w:numId="5">
    <w:abstractNumId w:val="8"/>
  </w:num>
  <w:num w:numId="6">
    <w:abstractNumId w:val="20"/>
  </w:num>
  <w:num w:numId="7">
    <w:abstractNumId w:val="13"/>
  </w:num>
  <w:num w:numId="8">
    <w:abstractNumId w:val="15"/>
  </w:num>
  <w:num w:numId="9">
    <w:abstractNumId w:val="4"/>
  </w:num>
  <w:num w:numId="10">
    <w:abstractNumId w:val="16"/>
  </w:num>
  <w:num w:numId="11">
    <w:abstractNumId w:val="2"/>
  </w:num>
  <w:num w:numId="12">
    <w:abstractNumId w:val="19"/>
  </w:num>
  <w:num w:numId="13">
    <w:abstractNumId w:val="9"/>
  </w:num>
  <w:num w:numId="14">
    <w:abstractNumId w:val="17"/>
  </w:num>
  <w:num w:numId="15">
    <w:abstractNumId w:val="1"/>
  </w:num>
  <w:num w:numId="16">
    <w:abstractNumId w:val="12"/>
  </w:num>
  <w:num w:numId="17">
    <w:abstractNumId w:val="0"/>
  </w:num>
  <w:num w:numId="18">
    <w:abstractNumId w:val="3"/>
  </w:num>
  <w:num w:numId="19">
    <w:abstractNumId w:val="7"/>
  </w:num>
  <w:num w:numId="20">
    <w:abstractNumId w:val="10"/>
  </w:num>
  <w:num w:numId="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jO0NLewNDUxNrBU0lEKTi0uzszPAykwrAUA4PSPnCwAAAA="/>
  </w:docVars>
  <w:rsids>
    <w:rsidRoot w:val="00C94C07"/>
    <w:rsid w:val="00C94C07"/>
    <w:rsid w:val="00DF1EBF"/>
    <w:rsid w:val="00EF1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04745"/>
  <w15:docId w15:val="{77EC5E5C-1184-48C3-83A8-3AD70E985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1579</Words>
  <Characters>900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ice</cp:lastModifiedBy>
  <cp:revision>2</cp:revision>
  <dcterms:created xsi:type="dcterms:W3CDTF">2021-01-28T19:36:00Z</dcterms:created>
  <dcterms:modified xsi:type="dcterms:W3CDTF">2021-01-28T19:51:00Z</dcterms:modified>
</cp:coreProperties>
</file>